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38BC4" w14:textId="620FC156" w:rsidR="00A373A2" w:rsidRPr="00F2133B" w:rsidRDefault="00123E38" w:rsidP="00F2133B">
      <w:pPr>
        <w:pStyle w:val="Heading1"/>
      </w:pPr>
      <w:r w:rsidRPr="00F2133B">
        <w:t>P</w:t>
      </w:r>
      <w:r w:rsidR="00BF1C0D" w:rsidRPr="00F2133B">
        <w:t>re-Travel Health Assessment</w:t>
      </w:r>
    </w:p>
    <w:p w14:paraId="20A5DC89" w14:textId="41659C29" w:rsidR="00BF1C0D" w:rsidRPr="001C0715" w:rsidRDefault="00BF1C0D" w:rsidP="006E58EE">
      <w:pPr>
        <w:widowControl w:val="0"/>
        <w:spacing w:after="0" w:line="360" w:lineRule="auto"/>
        <w:rPr>
          <w:rFonts w:ascii="Bell MT" w:hAnsi="Bell MT"/>
          <w:b/>
          <w:bCs/>
        </w:rPr>
      </w:pPr>
      <w:r>
        <w:t>Name</w:t>
      </w:r>
      <w:r w:rsidR="001C0715">
        <w:t xml:space="preserve">: </w:t>
      </w:r>
      <w:sdt>
        <w:sdtPr>
          <w:rPr>
            <w:rFonts w:ascii="Bell MT" w:hAnsi="Bell MT"/>
            <w:b/>
            <w:bCs/>
          </w:rPr>
          <w:alias w:val="Name: (print)"/>
          <w:tag w:val="Name: (print)"/>
          <w:id w:val="-1447774232"/>
          <w:placeholder>
            <w:docPart w:val="788D8F2A75C148558FD9C77631B3FFD7"/>
          </w:placeholder>
          <w:showingPlcHdr/>
        </w:sdtPr>
        <w:sdtEndPr/>
        <w:sdtContent>
          <w:r w:rsidR="00C81247" w:rsidRPr="006E58EE">
            <w:rPr>
              <w:rStyle w:val="PlaceholderText"/>
              <w:rFonts w:eastAsia="Calibri"/>
            </w:rPr>
            <w:t xml:space="preserve">                                          </w:t>
          </w:r>
        </w:sdtContent>
      </w:sdt>
      <w:r w:rsidR="001C0715">
        <w:t xml:space="preserve"> </w:t>
      </w:r>
      <w:r w:rsidR="00C81247">
        <w:tab/>
      </w:r>
      <w:r w:rsidR="00C81247">
        <w:tab/>
      </w:r>
      <w:r>
        <w:t>Telephone:</w:t>
      </w:r>
      <w:r w:rsidRPr="00BF1C0D">
        <w:t xml:space="preserve"> </w:t>
      </w:r>
      <w:r w:rsidR="001C0715">
        <w:t xml:space="preserve"> </w:t>
      </w:r>
      <w:sdt>
        <w:sdtPr>
          <w:rPr>
            <w:rFonts w:ascii="Bell MT" w:hAnsi="Bell MT"/>
            <w:b/>
            <w:bCs/>
          </w:rPr>
          <w:alias w:val="Phone number with area code"/>
          <w:tag w:val="Phone number with area code"/>
          <w:id w:val="-1365899799"/>
          <w:placeholder>
            <w:docPart w:val="81D75BC2FF4148ED92B451E841AF637D"/>
          </w:placeholder>
          <w:showingPlcHdr/>
        </w:sdtPr>
        <w:sdtEndPr/>
        <w:sdtContent>
          <w:r w:rsidR="00C81247" w:rsidRPr="00C81247">
            <w:rPr>
              <w:rStyle w:val="PlaceholderText"/>
              <w:rFonts w:eastAsia="Calibri"/>
              <w:u w:val="single"/>
            </w:rPr>
            <w:t xml:space="preserve">                               </w:t>
          </w:r>
        </w:sdtContent>
      </w:sdt>
    </w:p>
    <w:p w14:paraId="160A30D7" w14:textId="04D1D4F2" w:rsidR="00BF1C0D" w:rsidRDefault="00BF1C0D" w:rsidP="006E58EE">
      <w:pPr>
        <w:spacing w:after="0" w:line="360" w:lineRule="auto"/>
      </w:pPr>
      <w:r>
        <w:t>Email:</w:t>
      </w:r>
      <w:r w:rsidR="001C0715">
        <w:t xml:space="preserve"> </w:t>
      </w:r>
      <w:sdt>
        <w:sdtPr>
          <w:alias w:val="Email"/>
          <w:tag w:val="Email"/>
          <w:id w:val="1969170209"/>
          <w:placeholder>
            <w:docPart w:val="F10A9FED25C845908714291768525F21"/>
          </w:placeholder>
          <w:showingPlcHdr/>
        </w:sdtPr>
        <w:sdtEndPr/>
        <w:sdtContent>
          <w:r w:rsidR="00C81247" w:rsidRPr="006E58EE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>
        <w:tab/>
      </w:r>
      <w:r w:rsidR="00C81247">
        <w:t xml:space="preserve"> </w:t>
      </w:r>
      <w:r w:rsidR="00C81247">
        <w:tab/>
      </w:r>
      <w:r w:rsidR="00C81247">
        <w:tab/>
      </w:r>
      <w:r>
        <w:t>Primary Care Provider:</w:t>
      </w:r>
      <w:r w:rsidR="001C0715">
        <w:t xml:space="preserve"> </w:t>
      </w:r>
      <w:sdt>
        <w:sdtPr>
          <w:alias w:val="Primary Care Provider: "/>
          <w:tag w:val="Primary Care Provider: "/>
          <w:id w:val="503865840"/>
          <w:placeholder>
            <w:docPart w:val="769400F294BE42DA84D05D17C78E95BB"/>
          </w:placeholder>
          <w:showingPlcHdr/>
        </w:sdtPr>
        <w:sdtEndPr/>
        <w:sdtContent>
          <w:r w:rsidR="00C81247" w:rsidRP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20005D02" w14:textId="3AC55C6B" w:rsidR="00BF1C0D" w:rsidRDefault="00BF1C0D" w:rsidP="006E58EE">
      <w:pPr>
        <w:spacing w:after="0" w:line="360" w:lineRule="auto"/>
      </w:pPr>
      <w:r>
        <w:t>Prior Travel History:</w:t>
      </w:r>
      <w:r w:rsidR="001C0715">
        <w:t xml:space="preserve"> </w:t>
      </w:r>
      <w:sdt>
        <w:sdtPr>
          <w:alias w:val="Prior travel history"/>
          <w:tag w:val="Prior travel history"/>
          <w:id w:val="-1501503902"/>
          <w:placeholder>
            <w:docPart w:val="2E1ED3DE239C40509EE99E9CDEC61FA8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48FCD258" w14:textId="5C1C572F" w:rsidR="00BF1C0D" w:rsidRDefault="00BF1C0D" w:rsidP="006E58EE">
      <w:pPr>
        <w:spacing w:after="0" w:line="360" w:lineRule="auto"/>
      </w:pPr>
      <w:r>
        <w:t>Date of Birt</w:t>
      </w:r>
      <w:r w:rsidR="008B3441">
        <w:t>h</w:t>
      </w:r>
      <w:r>
        <w:t>:</w:t>
      </w:r>
      <w:r w:rsidR="001C0715" w:rsidRPr="001C0715">
        <w:rPr>
          <w:rFonts w:ascii="Bell MT" w:hAnsi="Bell MT"/>
          <w:b/>
          <w:bCs/>
        </w:rPr>
        <w:t xml:space="preserve"> </w:t>
      </w:r>
      <w:sdt>
        <w:sdtPr>
          <w:rPr>
            <w:rFonts w:ascii="Bell MT" w:hAnsi="Bell MT"/>
            <w:b/>
            <w:bCs/>
          </w:rPr>
          <w:alias w:val="Date of birth in format month, day, year"/>
          <w:tag w:val="Date of birth in format month, day, year"/>
          <w:id w:val="1643005311"/>
          <w:placeholder>
            <w:docPart w:val="B4F5CE21A90E4FD6B01309193D829287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</w:t>
          </w:r>
        </w:sdtContent>
      </w:sdt>
      <w:r w:rsidR="001C0715">
        <w:rPr>
          <w:rFonts w:ascii="Bell MT" w:hAnsi="Bell MT"/>
          <w:b/>
          <w:bCs/>
        </w:rPr>
        <w:t xml:space="preserve"> </w:t>
      </w:r>
      <w:r>
        <w:t xml:space="preserve"> Gender:</w:t>
      </w:r>
      <w:r w:rsidR="001C0715">
        <w:t xml:space="preserve"> </w:t>
      </w:r>
      <w:sdt>
        <w:sdtPr>
          <w:alias w:val="Gender"/>
          <w:tag w:val="Gender"/>
          <w:id w:val="1038012854"/>
          <w:placeholder>
            <w:docPart w:val="D3096DE66433450FA4068118F4206A1C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1C0715">
        <w:t xml:space="preserve"> </w:t>
      </w:r>
      <w:r>
        <w:t>Country of Birth:</w:t>
      </w:r>
      <w:r w:rsidR="001C0715">
        <w:t xml:space="preserve"> </w:t>
      </w:r>
      <w:sdt>
        <w:sdtPr>
          <w:alias w:val="Country of Birth:"/>
          <w:tag w:val="Country of Birth:"/>
          <w:id w:val="-1610969514"/>
          <w:placeholder>
            <w:docPart w:val="D102A3602A5D4EF9BE34CE2424562D40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0FF8E070" w14:textId="77777777" w:rsidR="006E58EE" w:rsidRDefault="00E559C2" w:rsidP="006E58EE">
      <w:pPr>
        <w:spacing w:after="0" w:line="360" w:lineRule="auto"/>
      </w:pPr>
      <w:r>
        <w:t>Destination(S):</w:t>
      </w:r>
      <w:r w:rsidR="001C0715">
        <w:t xml:space="preserve"> </w:t>
      </w:r>
      <w:sdt>
        <w:sdtPr>
          <w:alias w:val="Destination(S)"/>
          <w:tag w:val="Destination(S)"/>
          <w:id w:val="-2014067555"/>
          <w:placeholder>
            <w:docPart w:val="17DFE086172142AC98A651BDEF3280E1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C81247">
        <w:t xml:space="preserve"> </w:t>
      </w:r>
    </w:p>
    <w:p w14:paraId="64AA2B8B" w14:textId="1906C1DC" w:rsidR="00E559C2" w:rsidRDefault="00E559C2" w:rsidP="006E58EE">
      <w:pPr>
        <w:spacing w:after="0" w:line="360" w:lineRule="auto"/>
      </w:pPr>
      <w:r>
        <w:t>Departure Date:</w:t>
      </w:r>
      <w:r w:rsidR="001C0715">
        <w:t xml:space="preserve"> </w:t>
      </w:r>
      <w:sdt>
        <w:sdtPr>
          <w:alias w:val="Departure date in format month, day, year"/>
          <w:tag w:val="Departure date in format month, day, year"/>
          <w:id w:val="246077958"/>
          <w:placeholder>
            <w:docPart w:val="232393880FCB489FB860249B3ED105EA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1C0715">
        <w:t xml:space="preserve"> </w:t>
      </w:r>
      <w:r>
        <w:t>Return Date</w:t>
      </w:r>
      <w:r w:rsidR="00E45E14">
        <w:t>:</w:t>
      </w:r>
      <w:r w:rsidR="001C0715">
        <w:t xml:space="preserve"> </w:t>
      </w:r>
      <w:sdt>
        <w:sdtPr>
          <w:alias w:val="Return date in format month, day, year"/>
          <w:tag w:val="Return date in format month, day, year"/>
          <w:id w:val="-168260307"/>
          <w:placeholder>
            <w:docPart w:val="36202E6ADA1A499A8E0235FAC6AF391F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E45E14">
        <w:t xml:space="preserve"> Duration of </w:t>
      </w:r>
      <w:r w:rsidR="006E58EE">
        <w:t xml:space="preserve">Stay: </w:t>
      </w:r>
      <w:r w:rsidR="001C0715">
        <w:t xml:space="preserve"> </w:t>
      </w:r>
      <w:sdt>
        <w:sdtPr>
          <w:alias w:val="Duration of Stay"/>
          <w:tag w:val="Duration of Stay"/>
          <w:id w:val="573399564"/>
          <w:placeholder>
            <w:docPart w:val="35B2360B760241919C01DDB0D5C83E04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301A0A06" w14:textId="6BC4B207" w:rsidR="00E45E14" w:rsidRDefault="00710186" w:rsidP="006E58EE">
      <w:pPr>
        <w:tabs>
          <w:tab w:val="left" w:pos="8400"/>
        </w:tabs>
        <w:spacing w:line="360" w:lineRule="auto"/>
      </w:pPr>
      <w:r>
        <w:t xml:space="preserve">Purpose of Travel: </w:t>
      </w:r>
      <w:r w:rsidR="00B501F9">
        <w:t xml:space="preserve">  </w:t>
      </w:r>
      <w:r w:rsidR="00653668">
        <w:t xml:space="preserve"> </w:t>
      </w:r>
      <w:sdt>
        <w:sdtPr>
          <w:alias w:val="Business travel purpose"/>
          <w:tag w:val="Business travel purpose"/>
          <w:id w:val="-532349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>
        <w:t xml:space="preserve">Business </w:t>
      </w:r>
      <w:r w:rsidR="00B501F9">
        <w:t xml:space="preserve">  </w:t>
      </w:r>
      <w:sdt>
        <w:sdtPr>
          <w:alias w:val="Vacation travel purpose"/>
          <w:tag w:val="Vacation travel purpose"/>
          <w:id w:val="-1428029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>
        <w:t xml:space="preserve">Vacation </w:t>
      </w:r>
      <w:r w:rsidR="00B501F9">
        <w:t xml:space="preserve"> </w:t>
      </w:r>
      <w:sdt>
        <w:sdtPr>
          <w:alias w:val="Adventure travel purpose"/>
          <w:tag w:val="Adventure travel purpose"/>
          <w:id w:val="1124739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B501F9">
        <w:t xml:space="preserve"> </w:t>
      </w:r>
      <w:r>
        <w:t>Adventure</w:t>
      </w:r>
      <w:r w:rsidR="00B501F9">
        <w:t xml:space="preserve"> </w:t>
      </w:r>
      <w:r>
        <w:t xml:space="preserve"> </w:t>
      </w:r>
      <w:r w:rsidR="00B501F9">
        <w:t xml:space="preserve"> </w:t>
      </w:r>
      <w:sdt>
        <w:sdtPr>
          <w:alias w:val="Study travel purpose"/>
          <w:tag w:val="Study travel purpose"/>
          <w:id w:val="-294072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>
        <w:t>Study</w:t>
      </w:r>
      <w:r w:rsidR="00B501F9">
        <w:t xml:space="preserve">   </w:t>
      </w:r>
      <w:r w:rsidR="00653668">
        <w:t xml:space="preserve"> </w:t>
      </w:r>
      <w:sdt>
        <w:sdtPr>
          <w:alias w:val="Other travel purpose"/>
          <w:tag w:val="Other travel purpose"/>
          <w:id w:val="427398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B501F9">
        <w:t>Other</w:t>
      </w:r>
    </w:p>
    <w:p w14:paraId="52D78025" w14:textId="053F0C9A" w:rsidR="00B501F9" w:rsidRDefault="00486640" w:rsidP="00C81247">
      <w:pPr>
        <w:tabs>
          <w:tab w:val="left" w:pos="8400"/>
        </w:tabs>
        <w:spacing w:line="276" w:lineRule="auto"/>
      </w:pPr>
      <w:r>
        <w:t>Accommodations</w:t>
      </w:r>
      <w:r w:rsidR="003B583A">
        <w:t xml:space="preserve"> (select all that apply): </w:t>
      </w:r>
      <w:r w:rsidR="00653668">
        <w:t xml:space="preserve"> </w:t>
      </w:r>
      <w:sdt>
        <w:sdtPr>
          <w:alias w:val="Luxury hotel accommodation(s)"/>
          <w:tag w:val="Luxury hotel accommodation(s)"/>
          <w:id w:val="-2075659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E8302A">
        <w:t xml:space="preserve">Luxury Hotel   </w:t>
      </w:r>
      <w:sdt>
        <w:sdtPr>
          <w:alias w:val="Budget hotel accommodation(s)"/>
          <w:tag w:val="Budget hotel accommodation(s)"/>
          <w:id w:val="-530181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E8302A">
        <w:t xml:space="preserve">Budget Hotel   </w:t>
      </w:r>
      <w:sdt>
        <w:sdtPr>
          <w:alias w:val="Local home accommodation(s)"/>
          <w:tag w:val="Local home accommodation(s)"/>
          <w:id w:val="375976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E8302A">
        <w:t xml:space="preserve">Local Home   </w:t>
      </w:r>
      <w:sdt>
        <w:sdtPr>
          <w:alias w:val="Camping accommodation(s)"/>
          <w:tag w:val="Camping accommodation(s)"/>
          <w:id w:val="998775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E8302A">
        <w:t xml:space="preserve">Camping   </w:t>
      </w:r>
      <w:sdt>
        <w:sdtPr>
          <w:alias w:val="Long Stay Apt/House accommodation(s)"/>
          <w:tag w:val="Long Stay Apt/House accommodation(s)"/>
          <w:id w:val="543412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E8302A">
        <w:t xml:space="preserve">Long Stay Apt/House  </w:t>
      </w:r>
      <w:sdt>
        <w:sdtPr>
          <w:alias w:val="ship accommodation(s)"/>
          <w:tag w:val="ship accommodation(s)"/>
          <w:id w:val="-1055549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E8302A">
        <w:t xml:space="preserve"> </w:t>
      </w:r>
      <w:r w:rsidR="00653668">
        <w:t xml:space="preserve"> </w:t>
      </w:r>
      <w:r w:rsidR="00E8302A">
        <w:t xml:space="preserve">Ship   </w:t>
      </w:r>
      <w:sdt>
        <w:sdtPr>
          <w:alias w:val="other accommodation(s)"/>
          <w:tag w:val="other accommodation(s)"/>
          <w:id w:val="630602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653668">
        <w:t xml:space="preserve"> </w:t>
      </w:r>
      <w:r w:rsidR="00E8302A">
        <w:t>Other</w:t>
      </w:r>
      <w:r w:rsidR="00653668">
        <w:t xml:space="preserve"> </w:t>
      </w:r>
      <w:sdt>
        <w:sdtPr>
          <w:alias w:val="If other accommodations was checked, enter other here"/>
          <w:tag w:val="If other accommodations was checked, enter other here"/>
          <w:id w:val="-802683007"/>
          <w:placeholder>
            <w:docPart w:val="53A6F3BF25D447B9A4DC85701C3724BB"/>
          </w:placeholder>
          <w:showingPlcHdr/>
        </w:sdtPr>
        <w:sdtEndPr/>
        <w:sdtContent>
          <w:r w:rsidR="006E58EE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332578D7" w14:textId="77777777" w:rsidR="00293E13" w:rsidRDefault="00C04920" w:rsidP="006E58EE">
      <w:pPr>
        <w:tabs>
          <w:tab w:val="left" w:pos="8400"/>
        </w:tabs>
        <w:spacing w:after="0" w:line="360" w:lineRule="auto"/>
      </w:pPr>
      <w:r w:rsidRPr="00C04920">
        <w:rPr>
          <w:u w:val="single"/>
        </w:rPr>
        <w:t>Circle all that apply:</w:t>
      </w:r>
      <w:r>
        <w:t xml:space="preserve"> </w:t>
      </w:r>
      <w:sdt>
        <w:sdtPr>
          <w:alias w:val="New to travel"/>
          <w:tag w:val="New to travel"/>
          <w:id w:val="683565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293E13">
        <w:t xml:space="preserve"> </w:t>
      </w:r>
      <w:r>
        <w:t>New to Travel</w:t>
      </w:r>
      <w:r w:rsidR="00293E13">
        <w:t xml:space="preserve"> </w:t>
      </w:r>
      <w:r>
        <w:t xml:space="preserve"> </w:t>
      </w:r>
      <w:sdt>
        <w:sdtPr>
          <w:alias w:val="Urban"/>
          <w:tag w:val="Urban"/>
          <w:id w:val="-1202552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293E13">
        <w:t xml:space="preserve"> </w:t>
      </w:r>
      <w:r>
        <w:t>Urban</w:t>
      </w:r>
      <w:r w:rsidR="00293E13">
        <w:t xml:space="preserve">  </w:t>
      </w:r>
      <w:sdt>
        <w:sdtPr>
          <w:alias w:val="Rural"/>
          <w:tag w:val="Rural"/>
          <w:id w:val="271291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293E13">
        <w:t xml:space="preserve"> </w:t>
      </w:r>
      <w:r>
        <w:t>Rural</w:t>
      </w:r>
      <w:r w:rsidR="00293E13">
        <w:t xml:space="preserve"> </w:t>
      </w:r>
      <w:sdt>
        <w:sdtPr>
          <w:alias w:val="Long stay"/>
          <w:tag w:val="Long stay"/>
          <w:id w:val="-321351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>
        <w:t>Long Stay</w:t>
      </w:r>
      <w:r w:rsidR="00293E13">
        <w:t xml:space="preserve"> </w:t>
      </w:r>
      <w:sdt>
        <w:sdtPr>
          <w:alias w:val="VFR"/>
          <w:tag w:val="VFR"/>
          <w:id w:val="-63413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293E13">
        <w:t xml:space="preserve"> </w:t>
      </w:r>
      <w:r>
        <w:t>VFR</w:t>
      </w:r>
      <w:r w:rsidR="00293E13">
        <w:t xml:space="preserve">  </w:t>
      </w:r>
      <w:sdt>
        <w:sdtPr>
          <w:alias w:val="Frequent Flyer "/>
          <w:tag w:val="Frequent Flyer "/>
          <w:id w:val="627741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>
        <w:t>Frequent Flyer</w:t>
      </w:r>
    </w:p>
    <w:p w14:paraId="6D0E41C9" w14:textId="77777777" w:rsidR="00293E13" w:rsidRDefault="00293E13" w:rsidP="006E58EE">
      <w:pPr>
        <w:tabs>
          <w:tab w:val="left" w:pos="8400"/>
        </w:tabs>
        <w:spacing w:after="0" w:line="360" w:lineRule="auto"/>
      </w:pPr>
      <w:r>
        <w:t xml:space="preserve"> </w:t>
      </w:r>
      <w:sdt>
        <w:sdtPr>
          <w:alias w:val="Student"/>
          <w:tag w:val="Student"/>
          <w:id w:val="-68019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C04920">
        <w:t xml:space="preserve">Student </w:t>
      </w:r>
      <w:sdt>
        <w:sdtPr>
          <w:alias w:val="Traveling Alone"/>
          <w:tag w:val="Traveling Alone"/>
          <w:id w:val="303056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C04920">
        <w:t>Traveling Alone</w:t>
      </w:r>
      <w:r>
        <w:t xml:space="preserve">  </w:t>
      </w:r>
      <w:sdt>
        <w:sdtPr>
          <w:alias w:val="Traveling with a group"/>
          <w:tag w:val="Traveling with a group"/>
          <w:id w:val="19141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C04920">
        <w:t>Traveling with a group</w:t>
      </w:r>
      <w:r>
        <w:t xml:space="preserve">  </w:t>
      </w:r>
      <w:sdt>
        <w:sdtPr>
          <w:alias w:val="Traveling with Children "/>
          <w:tag w:val="Traveling with Children "/>
          <w:id w:val="1298186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C04920">
        <w:t>with Children (ages):</w:t>
      </w:r>
      <w:sdt>
        <w:sdtPr>
          <w:alias w:val="If traveling with children, ages of children"/>
          <w:tag w:val="If traveling with children, ages of children"/>
          <w:id w:val="603544459"/>
          <w:placeholder>
            <w:docPart w:val="23E6BCF0AE0D4474A73003F6EF47AB58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C04920">
        <w:t xml:space="preserve">     </w:t>
      </w:r>
      <w:r>
        <w:t xml:space="preserve">  </w:t>
      </w:r>
      <w:r w:rsidR="00C04920">
        <w:t xml:space="preserve"> </w:t>
      </w:r>
      <w:sdt>
        <w:sdtPr>
          <w:alias w:val="Trekking "/>
          <w:tag w:val="Trekking "/>
          <w:id w:val="-704171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C04920">
        <w:t xml:space="preserve">Trekking       </w:t>
      </w:r>
      <w:sdt>
        <w:sdtPr>
          <w:alias w:val="Altitude"/>
          <w:tag w:val="Altitude"/>
          <w:id w:val="-1666468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A80E05">
        <w:t xml:space="preserve">Altitude       </w:t>
      </w:r>
      <w:sdt>
        <w:sdtPr>
          <w:alias w:val="Scuba"/>
          <w:tag w:val="Scuba"/>
          <w:id w:val="-898440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0E05">
        <w:t>Scuba</w:t>
      </w:r>
      <w:r>
        <w:t xml:space="preserve">   </w:t>
      </w:r>
      <w:sdt>
        <w:sdtPr>
          <w:alias w:val="Rafting Cruise"/>
          <w:tag w:val="Rafting Cruise"/>
          <w:id w:val="1151413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0E05">
        <w:t>Rafting Crui</w:t>
      </w:r>
      <w:r w:rsidR="006517BE">
        <w:t xml:space="preserve">se       </w:t>
      </w:r>
      <w:sdt>
        <w:sdtPr>
          <w:alias w:val="Contact with Local Individuals"/>
          <w:tag w:val="Contact with Local Individuals"/>
          <w:id w:val="-173037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6517BE">
        <w:t>Contact with Local Indi</w:t>
      </w:r>
      <w:r w:rsidR="00A955B1">
        <w:t xml:space="preserve">viduals    </w:t>
      </w:r>
      <w:r>
        <w:t xml:space="preserve"> </w:t>
      </w:r>
    </w:p>
    <w:p w14:paraId="447097B7" w14:textId="4B141131" w:rsidR="00A80E05" w:rsidRDefault="00A955B1" w:rsidP="006E58EE">
      <w:pPr>
        <w:tabs>
          <w:tab w:val="left" w:pos="8400"/>
        </w:tabs>
        <w:spacing w:after="0" w:line="360" w:lineRule="auto"/>
      </w:pPr>
      <w:r>
        <w:t xml:space="preserve">   </w:t>
      </w:r>
      <w:sdt>
        <w:sdtPr>
          <w:alias w:val="Contact with Animals       "/>
          <w:tag w:val="Contact with Animals       "/>
          <w:id w:val="-1190292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293E13">
        <w:t xml:space="preserve"> </w:t>
      </w:r>
      <w:r>
        <w:t>Contact with Animals</w:t>
      </w:r>
      <w:r w:rsidR="00293E13">
        <w:t xml:space="preserve">  </w:t>
      </w:r>
      <w:sdt>
        <w:sdtPr>
          <w:alias w:val="Other"/>
          <w:tag w:val="Other"/>
          <w:id w:val="2086034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3E13">
            <w:rPr>
              <w:rFonts w:ascii="MS Gothic" w:eastAsia="MS Gothic" w:hAnsi="MS Gothic" w:hint="eastAsia"/>
            </w:rPr>
            <w:t>☐</w:t>
          </w:r>
        </w:sdtContent>
      </w:sdt>
      <w:r w:rsidR="00293E13">
        <w:t xml:space="preserve"> </w:t>
      </w:r>
      <w:r>
        <w:t>Other:</w:t>
      </w:r>
      <w:sdt>
        <w:sdtPr>
          <w:alias w:val="If other was checked, explain here"/>
          <w:tag w:val="If other was checked, explain here"/>
          <w:id w:val="119192336"/>
          <w:placeholder>
            <w:docPart w:val="82F83A5C407E4340BD242A2E357D9F26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77D781AC" w14:textId="77777777" w:rsidR="006E58EE" w:rsidRDefault="00346BE7" w:rsidP="006E58EE">
      <w:pPr>
        <w:tabs>
          <w:tab w:val="left" w:pos="8400"/>
        </w:tabs>
        <w:spacing w:before="240" w:line="276" w:lineRule="auto"/>
      </w:pPr>
      <w:r>
        <w:t>D</w:t>
      </w:r>
      <w:r w:rsidR="00082E9C">
        <w:t xml:space="preserve">ate of last </w:t>
      </w:r>
      <w:r w:rsidR="00CE0FBC">
        <w:t>p</w:t>
      </w:r>
      <w:r w:rsidR="00082E9C">
        <w:t xml:space="preserve">hysical </w:t>
      </w:r>
      <w:r w:rsidR="00CE0FBC">
        <w:t>e</w:t>
      </w:r>
      <w:r w:rsidR="00082E9C">
        <w:t>xam:</w:t>
      </w:r>
      <w:r w:rsidR="00D20B75">
        <w:t xml:space="preserve"> </w:t>
      </w:r>
      <w:sdt>
        <w:sdtPr>
          <w:alias w:val="Date of last physical exam"/>
          <w:tag w:val="Date of last physical exam"/>
          <w:id w:val="1719936436"/>
          <w:placeholder>
            <w:docPart w:val="B4D5DB8C3688473C9BE879D8995BFCF9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>
        <w:t>D</w:t>
      </w:r>
      <w:r w:rsidR="00082E9C">
        <w:t xml:space="preserve">ate of </w:t>
      </w:r>
      <w:r w:rsidR="00CE0FBC">
        <w:t>l</w:t>
      </w:r>
      <w:r w:rsidR="00082E9C">
        <w:t xml:space="preserve">ast </w:t>
      </w:r>
      <w:r w:rsidR="00CE0FBC">
        <w:t>d</w:t>
      </w:r>
      <w:r w:rsidR="00082E9C">
        <w:t>ental</w:t>
      </w:r>
      <w:r w:rsidR="00CE0FBC">
        <w:t xml:space="preserve"> e</w:t>
      </w:r>
      <w:r w:rsidR="00082E9C">
        <w:t>xam</w:t>
      </w:r>
      <w:r w:rsidR="009B7DB1">
        <w:t>:</w:t>
      </w:r>
      <w:r w:rsidR="00D20B75">
        <w:t xml:space="preserve"> </w:t>
      </w:r>
      <w:sdt>
        <w:sdtPr>
          <w:alias w:val="Date of last dental exam"/>
          <w:tag w:val="Date of last dental exam"/>
          <w:id w:val="1831781819"/>
          <w:placeholder>
            <w:docPart w:val="E5DD781158594DF6A1384088DAEC7BEA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D20B75">
        <w:t xml:space="preserve">  </w:t>
      </w:r>
      <w:r>
        <w:t>L</w:t>
      </w:r>
      <w:r w:rsidR="009B7DB1">
        <w:t xml:space="preserve">ast </w:t>
      </w:r>
      <w:r w:rsidR="00CE0FBC">
        <w:t>m</w:t>
      </w:r>
      <w:r w:rsidR="009B7DB1">
        <w:t xml:space="preserve">enstrual </w:t>
      </w:r>
      <w:r w:rsidR="00CE0FBC">
        <w:t>p</w:t>
      </w:r>
      <w:r w:rsidR="009B7DB1">
        <w:t>eriod:</w:t>
      </w:r>
      <w:r w:rsidR="00D20B75">
        <w:t xml:space="preserve"> </w:t>
      </w:r>
      <w:sdt>
        <w:sdtPr>
          <w:alias w:val="Last menstrual period"/>
          <w:tag w:val="Last menstrual period"/>
          <w:id w:val="-1469281010"/>
          <w:placeholder>
            <w:docPart w:val="8AEBF7A0DCCF40E28E1AB49FFC29805E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</w:t>
          </w:r>
        </w:sdtContent>
      </w:sdt>
      <w:r w:rsidR="00C81247">
        <w:t xml:space="preserve"> </w:t>
      </w:r>
    </w:p>
    <w:p w14:paraId="273B0518" w14:textId="47AAB10A" w:rsidR="00CE0FBC" w:rsidRDefault="00C24C30" w:rsidP="006E58EE">
      <w:pPr>
        <w:tabs>
          <w:tab w:val="left" w:pos="8400"/>
        </w:tabs>
        <w:spacing w:before="240" w:line="276" w:lineRule="auto"/>
      </w:pPr>
      <w:r>
        <w:t>Contraceptive Method</w:t>
      </w:r>
      <w:r w:rsidR="00A50F61">
        <w:t>(s):</w:t>
      </w:r>
      <w:r w:rsidR="00D20B75">
        <w:t xml:space="preserve"> </w:t>
      </w:r>
      <w:sdt>
        <w:sdtPr>
          <w:alias w:val="Contraceptive Method(s):"/>
          <w:tag w:val="Contraceptive Method(s):"/>
          <w:id w:val="-1576357114"/>
          <w:placeholder>
            <w:docPart w:val="BB876210965645648D4E12355FBC8480"/>
          </w:placeholder>
          <w:showingPlcHdr/>
        </w:sdtPr>
        <w:sdtEndPr/>
        <w:sdtContent>
          <w:r w:rsidR="006E58EE">
            <w:rPr>
              <w:rStyle w:val="PlaceholderText"/>
            </w:rPr>
            <w:t xml:space="preserve">                </w:t>
          </w:r>
        </w:sdtContent>
      </w:sdt>
      <w:r w:rsidR="00C81247">
        <w:t xml:space="preserve"> </w:t>
      </w:r>
      <w:r w:rsidR="00A50F61">
        <w:t>Pregnant (weeks):</w:t>
      </w:r>
      <w:r w:rsidR="00D20B75">
        <w:t xml:space="preserve"> </w:t>
      </w:r>
      <w:sdt>
        <w:sdtPr>
          <w:alias w:val="Pregnant (weeks)"/>
          <w:tag w:val="Pregnant (weeks)"/>
          <w:id w:val="320783335"/>
          <w:placeholder>
            <w:docPart w:val="90F8EDE056024A40BC0250F43EC3B964"/>
          </w:placeholder>
          <w:showingPlcHdr/>
        </w:sdtPr>
        <w:sdtEndPr/>
        <w:sdtContent>
          <w:r w:rsidR="006E58EE">
            <w:rPr>
              <w:rStyle w:val="PlaceholderText"/>
            </w:rPr>
            <w:t xml:space="preserve">       </w:t>
          </w:r>
        </w:sdtContent>
      </w:sdt>
      <w:r w:rsidR="00A50F61">
        <w:t>Planning</w:t>
      </w:r>
      <w:r w:rsidR="001C00B7">
        <w:t xml:space="preserve"> </w:t>
      </w:r>
      <w:r w:rsidR="00A50F61">
        <w:t>Pregnancy</w:t>
      </w:r>
      <w:r w:rsidR="001C00B7">
        <w:t>):</w:t>
      </w:r>
      <w:r w:rsidR="00D20B75">
        <w:t xml:space="preserve"> </w:t>
      </w:r>
      <w:sdt>
        <w:sdtPr>
          <w:alias w:val="Planning pregnancy"/>
          <w:tag w:val="Planning pregnancy"/>
          <w:id w:val="108704401"/>
          <w:placeholder>
            <w:docPart w:val="7F3F63C090974EAF9C8E9116DD4C631F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D20B75">
        <w:t xml:space="preserve"> </w:t>
      </w:r>
      <w:r w:rsidR="00A50F61">
        <w:t>Lactating</w:t>
      </w:r>
      <w:r w:rsidR="001C00B7">
        <w:t>:</w:t>
      </w:r>
      <w:r w:rsidR="00D20B75">
        <w:t xml:space="preserve"> </w:t>
      </w:r>
      <w:sdt>
        <w:sdtPr>
          <w:alias w:val="Lactating"/>
          <w:tag w:val="Lactating"/>
          <w:id w:val="-2073504187"/>
          <w:placeholder>
            <w:docPart w:val="4F0BE0FF41734CFB879CE10111DD4D8F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D20B75">
        <w:t xml:space="preserve"> </w:t>
      </w:r>
      <w:r w:rsidR="00A50F61">
        <w:t>Anemic</w:t>
      </w:r>
      <w:r w:rsidR="001C00B7">
        <w:t>:</w:t>
      </w:r>
      <w:r w:rsidR="00D20B75">
        <w:t xml:space="preserve"> </w:t>
      </w:r>
      <w:sdt>
        <w:sdtPr>
          <w:alias w:val="Anemic"/>
          <w:tag w:val="Anemic"/>
          <w:id w:val="690503234"/>
          <w:placeholder>
            <w:docPart w:val="8ECBF9762F284FDCBBE195CE71D0C5E5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713FF1A8" w14:textId="511B83AE" w:rsidR="0054548F" w:rsidRDefault="0064095C" w:rsidP="00C81247">
      <w:pPr>
        <w:tabs>
          <w:tab w:val="left" w:pos="8400"/>
        </w:tabs>
        <w:spacing w:line="276" w:lineRule="auto"/>
      </w:pPr>
      <w:r w:rsidRPr="00C20106">
        <w:rPr>
          <w:b/>
          <w:u w:val="single"/>
        </w:rPr>
        <w:t>ALLERGIES</w:t>
      </w:r>
      <w:r w:rsidR="0054548F">
        <w:t xml:space="preserve">! </w:t>
      </w:r>
      <w:r w:rsidR="00EC3F65">
        <w:t>None:</w:t>
      </w:r>
      <w:r w:rsidR="00D20B75">
        <w:t xml:space="preserve"> </w:t>
      </w:r>
      <w:sdt>
        <w:sdtPr>
          <w:alias w:val="allergies none"/>
          <w:tag w:val="allergies none"/>
          <w:id w:val="-1705933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0B75">
            <w:rPr>
              <w:rFonts w:ascii="MS Gothic" w:eastAsia="MS Gothic" w:hAnsi="MS Gothic" w:hint="eastAsia"/>
            </w:rPr>
            <w:t>☐</w:t>
          </w:r>
        </w:sdtContent>
      </w:sdt>
      <w:r w:rsidR="00EC3F65">
        <w:t xml:space="preserve">  </w:t>
      </w:r>
      <w:r>
        <w:t>Vaccines</w:t>
      </w:r>
      <w:r w:rsidR="0054548F">
        <w:t>:</w:t>
      </w:r>
      <w:r w:rsidR="00D20B75">
        <w:t xml:space="preserve"> </w:t>
      </w:r>
      <w:sdt>
        <w:sdtPr>
          <w:alias w:val="vaccine allergy"/>
          <w:tag w:val="vaccine allergy"/>
          <w:id w:val="752392395"/>
          <w:placeholder>
            <w:docPart w:val="B66CC6750D3546BA8379328467B2AA75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54548F">
        <w:t xml:space="preserve">   </w:t>
      </w:r>
      <w:r>
        <w:t>Medications</w:t>
      </w:r>
      <w:r w:rsidR="0054548F">
        <w:t>:</w:t>
      </w:r>
      <w:r w:rsidR="00D20B75">
        <w:t xml:space="preserve"> </w:t>
      </w:r>
      <w:sdt>
        <w:sdtPr>
          <w:alias w:val="Medication allergy"/>
          <w:tag w:val="Medication allergy"/>
          <w:id w:val="1972320567"/>
          <w:placeholder>
            <w:docPart w:val="766B4AEAC9DD4ADCAFE7F679312C18C0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54548F">
        <w:t xml:space="preserve">  </w:t>
      </w:r>
      <w:r>
        <w:t>Latex</w:t>
      </w:r>
      <w:r w:rsidR="0054548F">
        <w:t>:</w:t>
      </w:r>
      <w:r w:rsidR="00D20B75">
        <w:t xml:space="preserve"> </w:t>
      </w:r>
      <w:sdt>
        <w:sdtPr>
          <w:alias w:val="Latex allergy"/>
          <w:tag w:val="Latex allergy"/>
          <w:id w:val="-857969067"/>
          <w:placeholder>
            <w:docPart w:val="544232E7AE064EB19602869AD282CBA4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BA5030">
        <w:t xml:space="preserve">  </w:t>
      </w:r>
      <w:r w:rsidR="0054548F">
        <w:t>Environmental</w:t>
      </w:r>
      <w:r w:rsidR="00EC3F65">
        <w:t>:</w:t>
      </w:r>
      <w:r w:rsidR="00BA5030">
        <w:t xml:space="preserve"> </w:t>
      </w:r>
      <w:sdt>
        <w:sdtPr>
          <w:alias w:val="Environmental allergy"/>
          <w:tag w:val="Environmental allergy"/>
          <w:id w:val="-518931055"/>
          <w:placeholder>
            <w:docPart w:val="FB3567E4C5C44A168A1BED92F02CBA3B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BA5030">
        <w:t xml:space="preserve"> </w:t>
      </w:r>
      <w:r w:rsidR="00BC5996">
        <w:t>Thimerosal</w:t>
      </w:r>
      <w:r w:rsidR="00EC3F65">
        <w:t>:</w:t>
      </w:r>
      <w:r w:rsidR="00BA5030">
        <w:t xml:space="preserve"> </w:t>
      </w:r>
      <w:sdt>
        <w:sdtPr>
          <w:alias w:val="Thimerosal allergy"/>
          <w:tag w:val="Thimerosal allergy"/>
          <w:id w:val="565150812"/>
          <w:placeholder>
            <w:docPart w:val="7A5A595936104A149C1B074E01516CC3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BA5030">
        <w:t xml:space="preserve"> </w:t>
      </w:r>
      <w:r w:rsidR="00BC5996">
        <w:t>Gelatin</w:t>
      </w:r>
      <w:r w:rsidR="00EC3F65">
        <w:t>:</w:t>
      </w:r>
      <w:r w:rsidR="00BA5030">
        <w:t xml:space="preserve"> </w:t>
      </w:r>
      <w:sdt>
        <w:sdtPr>
          <w:alias w:val="Gelatin allergy"/>
          <w:tag w:val="Gelatin allergy"/>
          <w:id w:val="1135837156"/>
          <w:placeholder>
            <w:docPart w:val="415C0944FAD441858E8DF302DC580353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  <w:r w:rsidR="00BA5030">
        <w:t xml:space="preserve"> </w:t>
      </w:r>
      <w:r w:rsidR="00BC5996">
        <w:t>Eggs</w:t>
      </w:r>
      <w:r w:rsidR="00EC3F65">
        <w:t>:</w:t>
      </w:r>
      <w:r w:rsidR="00BA5030">
        <w:t xml:space="preserve"> </w:t>
      </w:r>
      <w:sdt>
        <w:sdtPr>
          <w:alias w:val="Eggs allergy"/>
          <w:tag w:val="Eggs allergy"/>
          <w:id w:val="-1729522447"/>
          <w:placeholder>
            <w:docPart w:val="E0C628AB0E224852A0DED43B62DC9167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388E2788" w14:textId="3441629A" w:rsidR="00B652EC" w:rsidRDefault="004869F1" w:rsidP="00C81247">
      <w:pPr>
        <w:tabs>
          <w:tab w:val="left" w:pos="8400"/>
        </w:tabs>
        <w:spacing w:line="276" w:lineRule="auto"/>
      </w:pPr>
      <w:r>
        <w:t xml:space="preserve">Please list all </w:t>
      </w:r>
      <w:r w:rsidRPr="00C20106">
        <w:rPr>
          <w:b/>
        </w:rPr>
        <w:t>medications</w:t>
      </w:r>
      <w:r>
        <w:t xml:space="preserve"> you are currently taking below: </w:t>
      </w:r>
    </w:p>
    <w:sdt>
      <w:sdtPr>
        <w:alias w:val="Please list all medications you are currently taking"/>
        <w:tag w:val="Please list all medications you are currently taking"/>
        <w:id w:val="-23171578"/>
        <w:placeholder>
          <w:docPart w:val="E423249D24BA4C90BFA377957D7C214D"/>
        </w:placeholder>
        <w:showingPlcHdr/>
      </w:sdtPr>
      <w:sdtEndPr/>
      <w:sdtContent>
        <w:p w14:paraId="4B708FE0" w14:textId="7B91EE4E" w:rsidR="00BA5030" w:rsidRDefault="00C81247" w:rsidP="00C81247">
          <w:pPr>
            <w:tabs>
              <w:tab w:val="left" w:pos="8400"/>
            </w:tabs>
            <w:spacing w:line="276" w:lineRule="auto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sdtContent>
    </w:sdt>
    <w:p w14:paraId="381DC04A" w14:textId="563F806B" w:rsidR="00EB1AF9" w:rsidRDefault="000B5F23" w:rsidP="006E58EE">
      <w:pPr>
        <w:tabs>
          <w:tab w:val="left" w:pos="8400"/>
        </w:tabs>
        <w:spacing w:after="0" w:line="360" w:lineRule="auto"/>
      </w:pPr>
      <w:r w:rsidRPr="00C20106">
        <w:rPr>
          <w:b/>
        </w:rPr>
        <w:t>Significant health history</w:t>
      </w:r>
      <w:r>
        <w:t xml:space="preserve"> (check all that apply) </w:t>
      </w:r>
      <w:sdt>
        <w:sdtPr>
          <w:alias w:val="History of Seizures"/>
          <w:tag w:val="History of Seizures"/>
          <w:id w:val="1889836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577959">
        <w:t xml:space="preserve">History of Seizures   </w:t>
      </w:r>
      <w:sdt>
        <w:sdtPr>
          <w:alias w:val="Mental Health Problems "/>
          <w:tag w:val="Mental Health Problems "/>
          <w:id w:val="-193934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577959">
        <w:t>Mental Health Problems</w:t>
      </w:r>
    </w:p>
    <w:p w14:paraId="54CE13AE" w14:textId="6F4467BE" w:rsidR="004869F1" w:rsidRDefault="00577959" w:rsidP="006E58EE">
      <w:pPr>
        <w:tabs>
          <w:tab w:val="left" w:pos="8400"/>
        </w:tabs>
        <w:spacing w:line="360" w:lineRule="auto"/>
      </w:pPr>
      <w:r>
        <w:t xml:space="preserve">   </w:t>
      </w:r>
      <w:sdt>
        <w:sdtPr>
          <w:alias w:val="History of Depression   "/>
          <w:tag w:val="History of Depression   "/>
          <w:id w:val="1785076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History of Depression   </w:t>
      </w:r>
      <w:sdt>
        <w:sdtPr>
          <w:alias w:val="History of Psoriasis"/>
          <w:tag w:val="History of Psoriasis"/>
          <w:id w:val="-984554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History of Psoriasis   </w:t>
      </w:r>
      <w:r w:rsidR="00EB1AF9">
        <w:t xml:space="preserve"> </w:t>
      </w:r>
      <w:sdt>
        <w:sdtPr>
          <w:alias w:val="History of Heart/Cardiac Defects"/>
          <w:tag w:val="History of Heart/Cardiac Defects"/>
          <w:id w:val="-739253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History of Heart/Cardiac </w:t>
      </w:r>
      <w:r w:rsidR="007E5AAE">
        <w:t xml:space="preserve">Defects    </w:t>
      </w:r>
      <w:sdt>
        <w:sdtPr>
          <w:alias w:val="Heart Problems   "/>
          <w:tag w:val="Heart Problems   "/>
          <w:id w:val="-682741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7E5AAE">
        <w:t xml:space="preserve">Heart Problems   </w:t>
      </w:r>
      <w:r w:rsidR="00EB1AF9">
        <w:t xml:space="preserve"> </w:t>
      </w:r>
      <w:sdt>
        <w:sdtPr>
          <w:alias w:val="GI/stomach Issues   "/>
          <w:tag w:val="GI/stomach Issues   "/>
          <w:id w:val="-465126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7E5AAE">
        <w:t xml:space="preserve">GI/stomach Issues   </w:t>
      </w:r>
      <w:r w:rsidR="00EB1AF9">
        <w:t xml:space="preserve"> </w:t>
      </w:r>
      <w:sdt>
        <w:sdtPr>
          <w:alias w:val="Immunity/autoimmune problems   "/>
          <w:tag w:val="Immunity/autoimmune problems   "/>
          <w:id w:val="-1532184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7E5AAE">
        <w:t xml:space="preserve">Immunity/autoimmune problems   </w:t>
      </w:r>
      <w:sdt>
        <w:sdtPr>
          <w:alias w:val="Altitude Sickness   "/>
          <w:tag w:val="Altitude Sickness   "/>
          <w:id w:val="127052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F23B4B">
        <w:t xml:space="preserve">Altitude Sickness   </w:t>
      </w:r>
      <w:r w:rsidR="00EB1AF9">
        <w:t xml:space="preserve"> </w:t>
      </w:r>
      <w:sdt>
        <w:sdtPr>
          <w:alias w:val="Anemia"/>
          <w:tag w:val="Anemia"/>
          <w:id w:val="-829298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F23B4B">
        <w:t xml:space="preserve">Anemia   </w:t>
      </w:r>
      <w:sdt>
        <w:sdtPr>
          <w:alias w:val="Deep Vein thrombosis Risk   "/>
          <w:tag w:val="Deep Vein thrombosis Risk   "/>
          <w:id w:val="-1304003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F23B4B">
        <w:t xml:space="preserve">Deep Vein thrombosis Risk   </w:t>
      </w:r>
      <w:sdt>
        <w:sdtPr>
          <w:alias w:val="Other significant health history"/>
          <w:tag w:val="Other significant health history"/>
          <w:id w:val="-1115744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1AF9">
            <w:rPr>
              <w:rFonts w:ascii="MS Gothic" w:eastAsia="MS Gothic" w:hAnsi="MS Gothic" w:hint="eastAsia"/>
            </w:rPr>
            <w:t>☐</w:t>
          </w:r>
        </w:sdtContent>
      </w:sdt>
      <w:r w:rsidR="00F23B4B">
        <w:t>other</w:t>
      </w:r>
      <w:r w:rsidR="00EB1AF9">
        <w:t>:</w:t>
      </w:r>
      <w:sdt>
        <w:sdtPr>
          <w:alias w:val="If Other significant health history was checked, explain here"/>
          <w:tag w:val="If Other significant health history was checked, explain here"/>
          <w:id w:val="1961068923"/>
          <w:placeholder>
            <w:docPart w:val="25FFDDDD82654F55A79694F51BB2341E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23D1DCCE" w14:textId="54DF8DC8" w:rsidR="00F23B4B" w:rsidRDefault="00F23B4B" w:rsidP="00C81247">
      <w:pPr>
        <w:tabs>
          <w:tab w:val="left" w:pos="8400"/>
        </w:tabs>
        <w:spacing w:line="276" w:lineRule="auto"/>
      </w:pPr>
      <w:r>
        <w:t>Surgeries:</w:t>
      </w:r>
      <w:r w:rsidR="00341F70">
        <w:t xml:space="preserve"> </w:t>
      </w:r>
      <w:sdt>
        <w:sdtPr>
          <w:alias w:val="Surgeries"/>
          <w:tag w:val="Surgeries"/>
          <w:id w:val="-1893348487"/>
          <w:placeholder>
            <w:docPart w:val="6660D29ED87F44A08B6FBFDEECF8C14A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5F88FDA9" w14:textId="389260A0" w:rsidR="00F23B4B" w:rsidRDefault="00F23B4B" w:rsidP="00C81247">
      <w:pPr>
        <w:tabs>
          <w:tab w:val="left" w:pos="8400"/>
        </w:tabs>
        <w:spacing w:line="276" w:lineRule="auto"/>
      </w:pPr>
      <w:r>
        <w:rPr>
          <w:u w:val="single"/>
        </w:rPr>
        <w:t>Medical Insurance?</w:t>
      </w:r>
      <w:r w:rsidR="00341F70">
        <w:t xml:space="preserve"> </w:t>
      </w:r>
      <w:sdt>
        <w:sdtPr>
          <w:alias w:val="No medical insurance"/>
          <w:tag w:val="No medical insurance"/>
          <w:id w:val="-857500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1F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  </w:t>
      </w:r>
      <w:r w:rsidR="00341F70">
        <w:t xml:space="preserve"> </w:t>
      </w:r>
      <w:sdt>
        <w:sdtPr>
          <w:alias w:val="Yes medical insurance"/>
          <w:tag w:val="Yes medical insurance"/>
          <w:id w:val="-641967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1F70">
            <w:rPr>
              <w:rFonts w:ascii="MS Gothic" w:eastAsia="MS Gothic" w:hAnsi="MS Gothic" w:hint="eastAsia"/>
            </w:rPr>
            <w:t>☐</w:t>
          </w:r>
        </w:sdtContent>
      </w:sdt>
      <w:r>
        <w:t>Yes      Type:</w:t>
      </w:r>
      <w:r w:rsidR="00341F70">
        <w:t xml:space="preserve"> </w:t>
      </w:r>
      <w:sdt>
        <w:sdtPr>
          <w:alias w:val="Type"/>
          <w:tag w:val="Type"/>
          <w:id w:val="-398287983"/>
          <w:placeholder>
            <w:docPart w:val="B467722FFFAF49CEAF5C3E7A18B68FBB"/>
          </w:placeholder>
          <w:showingPlcHdr/>
        </w:sdtPr>
        <w:sdtEndPr/>
        <w:sdtContent>
          <w:r w:rsidR="00C81247">
            <w:rPr>
              <w:rStyle w:val="PlaceholderText"/>
              <w:rFonts w:eastAsia="Calibri"/>
            </w:rPr>
            <w:t xml:space="preserve">                               </w:t>
          </w:r>
        </w:sdtContent>
      </w:sdt>
    </w:p>
    <w:p w14:paraId="0251E380" w14:textId="1BCA4EEA" w:rsidR="00612E88" w:rsidRDefault="00F23B4B" w:rsidP="00C81247">
      <w:pPr>
        <w:tabs>
          <w:tab w:val="left" w:pos="8400"/>
        </w:tabs>
        <w:spacing w:line="276" w:lineRule="auto"/>
      </w:pPr>
      <w:r>
        <w:t>***********************************PLEASE STOP HERE***********************************</w:t>
      </w:r>
      <w:r w:rsidR="00612E88">
        <w:br w:type="page"/>
      </w:r>
    </w:p>
    <w:p w14:paraId="2A722985" w14:textId="45CF60D9" w:rsidR="00DE78CC" w:rsidRDefault="00F432F1" w:rsidP="00E45E14">
      <w:pPr>
        <w:tabs>
          <w:tab w:val="left" w:pos="8400"/>
        </w:tabs>
      </w:pPr>
      <w:r w:rsidRPr="00C20106">
        <w:rPr>
          <w:b/>
          <w:u w:val="single"/>
        </w:rPr>
        <w:lastRenderedPageBreak/>
        <w:t>Immunization History</w:t>
      </w:r>
      <w:r>
        <w:t xml:space="preserve">: </w:t>
      </w:r>
      <w:r w:rsidR="00DE78CC">
        <w:t>Childhood vaccines complete:</w:t>
      </w:r>
      <w:r w:rsidR="00E35AE9">
        <w:t xml:space="preserve"> </w:t>
      </w:r>
      <w:sdt>
        <w:sdtPr>
          <w:alias w:val="Yes, Childhood vaccines complete"/>
          <w:tag w:val="Yes, Childhood vaccines complete"/>
          <w:id w:val="-849870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AE9">
            <w:rPr>
              <w:rFonts w:ascii="MS Gothic" w:eastAsia="MS Gothic" w:hAnsi="MS Gothic" w:hint="eastAsia"/>
            </w:rPr>
            <w:t>☐</w:t>
          </w:r>
        </w:sdtContent>
      </w:sdt>
      <w:r w:rsidR="00DE78CC">
        <w:t>Yes</w:t>
      </w:r>
      <w:r w:rsidR="00E35AE9">
        <w:t xml:space="preserve"> </w:t>
      </w:r>
      <w:sdt>
        <w:sdtPr>
          <w:alias w:val="No, Childhood vaccines not complete"/>
          <w:tag w:val="No, Childhood vaccines not complete"/>
          <w:id w:val="-1513217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AE9">
            <w:rPr>
              <w:rFonts w:ascii="MS Gothic" w:eastAsia="MS Gothic" w:hAnsi="MS Gothic" w:hint="eastAsia"/>
            </w:rPr>
            <w:t>☐</w:t>
          </w:r>
        </w:sdtContent>
      </w:sdt>
      <w:r w:rsidR="00DE78CC">
        <w:t xml:space="preserve">No </w:t>
      </w:r>
      <w:r w:rsidR="00E35AE9">
        <w:t xml:space="preserve"> </w:t>
      </w:r>
      <w:sdt>
        <w:sdtPr>
          <w:alias w:val="Don't know if Childhood vaccines are complete"/>
          <w:tag w:val="Don't know if Childhood vaccines are complete"/>
          <w:id w:val="1801104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AE9">
            <w:rPr>
              <w:rFonts w:ascii="MS Gothic" w:eastAsia="MS Gothic" w:hAnsi="MS Gothic" w:hint="eastAsia"/>
            </w:rPr>
            <w:t>☐</w:t>
          </w:r>
        </w:sdtContent>
      </w:sdt>
      <w:r w:rsidR="00DE78CC">
        <w:t>Don’t know PPD Date:</w:t>
      </w:r>
      <w:sdt>
        <w:sdtPr>
          <w:alias w:val="PPD date in format month, day, year"/>
          <w:tag w:val="PPD date in format month, day, year"/>
          <w:id w:val="1842654026"/>
          <w:placeholder>
            <w:docPart w:val="23BD62C957DB4CA9A4A3F54DC34B9542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1DE4EBF6" w14:textId="45C16477" w:rsidR="00952D0A" w:rsidRDefault="00952D0A" w:rsidP="00E45E14">
      <w:pPr>
        <w:tabs>
          <w:tab w:val="left" w:pos="8400"/>
        </w:tabs>
      </w:pPr>
      <w:r>
        <w:t>Tetanus</w:t>
      </w:r>
      <w:r w:rsidR="007D33D0">
        <w:t>/T</w:t>
      </w:r>
      <w:r w:rsidR="004F229B">
        <w:t>dap</w:t>
      </w:r>
      <w:r w:rsidR="007D33D0">
        <w:t>:</w:t>
      </w:r>
      <w:r w:rsidR="00E35AE9">
        <w:t xml:space="preserve"> </w:t>
      </w:r>
      <w:sdt>
        <w:sdtPr>
          <w:alias w:val="Tetanus/Tdap"/>
          <w:tag w:val="Tetanus/Tdap"/>
          <w:id w:val="-1564560204"/>
          <w:placeholder>
            <w:docPart w:val="D1E0A3B1A30846D383E2779FDD2F2680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7D33D0">
        <w:t>Hep</w:t>
      </w:r>
      <w:r w:rsidR="0098034F">
        <w:t>:</w:t>
      </w:r>
      <w:r w:rsidR="007D33D0">
        <w:t xml:space="preserve"> A 1</w:t>
      </w:r>
      <w:r w:rsidR="00E35AE9">
        <w:t xml:space="preserve"> </w:t>
      </w:r>
      <w:sdt>
        <w:sdtPr>
          <w:alias w:val="Hep A 1"/>
          <w:tag w:val="Hep A 1"/>
          <w:id w:val="-1728991314"/>
          <w:placeholder>
            <w:docPart w:val="A0FD30082786404CAF24E8C868C5C915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7D33D0">
        <w:t>2</w:t>
      </w:r>
      <w:r w:rsidR="00E35AE9">
        <w:t xml:space="preserve"> </w:t>
      </w:r>
      <w:sdt>
        <w:sdtPr>
          <w:alias w:val="Hep A 2"/>
          <w:tag w:val="Hep A 2"/>
          <w:id w:val="1387983411"/>
          <w:placeholder>
            <w:docPart w:val="FB351CFDD0974F03A73520E71DB70D56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7D33D0">
        <w:t xml:space="preserve">  Hep B</w:t>
      </w:r>
      <w:r w:rsidR="0098034F">
        <w:t>:</w:t>
      </w:r>
      <w:r w:rsidR="007D33D0">
        <w:t xml:space="preserve"> 1</w:t>
      </w:r>
      <w:sdt>
        <w:sdtPr>
          <w:alias w:val="Heb B 1"/>
          <w:tag w:val="Heb B 1"/>
          <w:id w:val="-258680491"/>
          <w:placeholder>
            <w:docPart w:val="4A8C1354F02B45A4810F44ECEFB54F3D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7D33D0">
        <w:t>2</w:t>
      </w:r>
      <w:sdt>
        <w:sdtPr>
          <w:alias w:val="Heb B 2"/>
          <w:tag w:val="Heb B 2"/>
          <w:id w:val="179168983"/>
          <w:placeholder>
            <w:docPart w:val="834552E402F349EBBD8C5A519D5CF804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E35AE9">
        <w:t xml:space="preserve"> </w:t>
      </w:r>
      <w:r w:rsidR="007D33D0">
        <w:t>3</w:t>
      </w:r>
      <w:sdt>
        <w:sdtPr>
          <w:alias w:val="Heb B 3"/>
          <w:tag w:val="Heb B 3"/>
          <w:id w:val="-1000355966"/>
          <w:placeholder>
            <w:docPart w:val="97C66761F6BD4614A1AD2483DEB93526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proofErr w:type="spellStart"/>
      <w:r w:rsidR="007D33D0">
        <w:t>Twinrix</w:t>
      </w:r>
      <w:proofErr w:type="spellEnd"/>
      <w:r w:rsidR="0098034F">
        <w:t>:</w:t>
      </w:r>
      <w:sdt>
        <w:sdtPr>
          <w:alias w:val="Twinrix"/>
          <w:tag w:val="Twinrix"/>
          <w:id w:val="855621298"/>
          <w:placeholder>
            <w:docPart w:val="2822F58ECD724573BCB6D57D86C4E138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7E25803C" w14:textId="38A7E97B" w:rsidR="00F569D7" w:rsidRDefault="00F569D7" w:rsidP="00E45E14">
      <w:pPr>
        <w:tabs>
          <w:tab w:val="left" w:pos="8400"/>
        </w:tabs>
      </w:pPr>
      <w:r>
        <w:t>Influenza</w:t>
      </w:r>
      <w:r w:rsidR="0098034F">
        <w:t>:</w:t>
      </w:r>
      <w:sdt>
        <w:sdtPr>
          <w:alias w:val="Influenza"/>
          <w:tag w:val="Influenza"/>
          <w:id w:val="-1312323620"/>
          <w:placeholder>
            <w:docPart w:val="D1B4E50DA668481E8BFBEC433D72058D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>
        <w:t xml:space="preserve"> </w:t>
      </w:r>
      <w:r w:rsidR="00E35AE9">
        <w:t xml:space="preserve"> </w:t>
      </w:r>
      <w:r>
        <w:t>Meningitis</w:t>
      </w:r>
      <w:r w:rsidR="0098034F">
        <w:t>:</w:t>
      </w:r>
      <w:sdt>
        <w:sdtPr>
          <w:alias w:val="Meningitis"/>
          <w:tag w:val="Meningitis"/>
          <w:id w:val="506025913"/>
          <w:placeholder>
            <w:docPart w:val="E525E0129B3F4247BFCA93B2234A7E49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E35AE9">
        <w:t xml:space="preserve"> </w:t>
      </w:r>
      <w:r w:rsidR="0098034F">
        <w:t>MMR:</w:t>
      </w:r>
      <w:r w:rsidR="0098034F" w:rsidRPr="0098034F">
        <w:t xml:space="preserve"> </w:t>
      </w:r>
      <w:r w:rsidR="0098034F">
        <w:t>1</w:t>
      </w:r>
      <w:sdt>
        <w:sdtPr>
          <w:alias w:val="MMR 1"/>
          <w:tag w:val="MMR 1"/>
          <w:id w:val="-118694158"/>
          <w:placeholder>
            <w:docPart w:val="75BF0DE71556413783F9E1E53824DA6D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E35AE9">
        <w:t xml:space="preserve"> </w:t>
      </w:r>
      <w:r w:rsidR="0098034F">
        <w:t>2</w:t>
      </w:r>
      <w:sdt>
        <w:sdtPr>
          <w:alias w:val="MMR 2"/>
          <w:tag w:val="MMR 2"/>
          <w:id w:val="-121847113"/>
          <w:placeholder>
            <w:docPart w:val="324010FF26714990A716529F19DC6A20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E35AE9">
        <w:t xml:space="preserve"> </w:t>
      </w:r>
      <w:r w:rsidR="0098034F">
        <w:t xml:space="preserve"> </w:t>
      </w:r>
      <w:r w:rsidR="006E49F6">
        <w:t>Pneumococcal:</w:t>
      </w:r>
      <w:sdt>
        <w:sdtPr>
          <w:alias w:val="Pneumococcal"/>
          <w:tag w:val="Pneumococcal"/>
          <w:id w:val="1433481887"/>
          <w:placeholder>
            <w:docPart w:val="D0F0FB967D154CC0A3A4BAED36C809DE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717B5AEF" w14:textId="75233DA8" w:rsidR="00BE3EFD" w:rsidRDefault="006E49F6" w:rsidP="00E45E14">
      <w:pPr>
        <w:tabs>
          <w:tab w:val="left" w:pos="8400"/>
        </w:tabs>
      </w:pPr>
      <w:r>
        <w:t>Polio</w:t>
      </w:r>
      <w:r w:rsidR="00E42BBA">
        <w:t>/IPV:</w:t>
      </w:r>
      <w:sdt>
        <w:sdtPr>
          <w:alias w:val="Polio/IPV"/>
          <w:tag w:val="Polio/IPV"/>
          <w:id w:val="1348147453"/>
          <w:placeholder>
            <w:docPart w:val="29CB76CDB1644AF19DCD7C0AA7D98653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E42BBA">
        <w:t>Rabies:</w:t>
      </w:r>
      <w:sdt>
        <w:sdtPr>
          <w:alias w:val="Rabies"/>
          <w:tag w:val="Rabies"/>
          <w:id w:val="-1484540764"/>
          <w:placeholder>
            <w:docPart w:val="D0EA7AAA51284ADFADB4F5F860FD8E8F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5B2442">
        <w:t xml:space="preserve"> </w:t>
      </w:r>
      <w:r w:rsidR="00E42BBA">
        <w:t>Typhoid:</w:t>
      </w:r>
      <w:sdt>
        <w:sdtPr>
          <w:alias w:val="Typhoid"/>
          <w:tag w:val="Typhoid"/>
          <w:id w:val="262191244"/>
          <w:placeholder>
            <w:docPart w:val="0FE8A1C534FA4A7AB34C16BD14EF9998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5B2442">
        <w:t xml:space="preserve"> </w:t>
      </w:r>
      <w:r w:rsidR="00E42BBA">
        <w:t>Varicella (VZV) 1</w:t>
      </w:r>
      <w:sdt>
        <w:sdtPr>
          <w:alias w:val="Varicella (VZV) 1"/>
          <w:tag w:val="Varicella (VZV) 1"/>
          <w:id w:val="1764482747"/>
          <w:placeholder>
            <w:docPart w:val="DA357539F03C4D0688F032753D899394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5B2442">
        <w:t xml:space="preserve"> </w:t>
      </w:r>
      <w:r w:rsidR="00E42BBA">
        <w:t>2</w:t>
      </w:r>
      <w:sdt>
        <w:sdtPr>
          <w:alias w:val="Varicella (VZV) 2"/>
          <w:tag w:val="Varicella (VZV) 2"/>
          <w:id w:val="977186722"/>
          <w:placeholder>
            <w:docPart w:val="1059B1DCA2524E45BBB8A37AE7255AD6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5B2442">
        <w:t xml:space="preserve"> </w:t>
      </w:r>
    </w:p>
    <w:p w14:paraId="1850019B" w14:textId="66C703CE" w:rsidR="006E49F6" w:rsidRDefault="00BE3EFD" w:rsidP="00E45E14">
      <w:pPr>
        <w:tabs>
          <w:tab w:val="left" w:pos="8400"/>
        </w:tabs>
      </w:pPr>
      <w:r>
        <w:t>Yellow Fever:</w:t>
      </w:r>
      <w:sdt>
        <w:sdtPr>
          <w:alias w:val="Yellow Fever"/>
          <w:tag w:val="Yellow Fever"/>
          <w:id w:val="2023810888"/>
          <w:placeholder>
            <w:docPart w:val="423E3E4035CB437586AD73DED973990C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  <w:r w:rsidR="005B2442">
        <w:t xml:space="preserve"> </w:t>
      </w:r>
      <w:r>
        <w:t xml:space="preserve"> Other(s):</w:t>
      </w:r>
      <w:r w:rsidRPr="00BE3EFD">
        <w:t xml:space="preserve"> </w:t>
      </w:r>
      <w:sdt>
        <w:sdtPr>
          <w:alias w:val="Other(s) for immunization history"/>
          <w:tag w:val="Other(s) for immunization history"/>
          <w:id w:val="-1603953264"/>
          <w:placeholder>
            <w:docPart w:val="E9AE4EB6F12E47B495F70382078104A2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601D251E" w14:textId="3B2C8EA8" w:rsidR="00BE3EFD" w:rsidRDefault="00BE3EFD" w:rsidP="00855AFA">
      <w:pPr>
        <w:pBdr>
          <w:bottom w:val="dotted" w:sz="24" w:space="1" w:color="auto"/>
        </w:pBdr>
        <w:tabs>
          <w:tab w:val="left" w:pos="8400"/>
        </w:tabs>
        <w:spacing w:line="360" w:lineRule="auto"/>
      </w:pPr>
      <w:r>
        <w:t>Malaria Drugs in the past:</w:t>
      </w:r>
      <w:r w:rsidR="006A5085">
        <w:t xml:space="preserve"> </w:t>
      </w:r>
      <w:r w:rsidR="005B2442">
        <w:t xml:space="preserve"> </w:t>
      </w:r>
      <w:sdt>
        <w:sdtPr>
          <w:alias w:val="Atovaquone"/>
          <w:tag w:val="Atovaquone"/>
          <w:id w:val="-444154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A5085">
        <w:t xml:space="preserve">Atovaquone </w:t>
      </w:r>
      <w:r w:rsidR="005B2442">
        <w:t xml:space="preserve"> </w:t>
      </w:r>
      <w:sdt>
        <w:sdtPr>
          <w:alias w:val="Mefloquine"/>
          <w:tag w:val="Mefloquine"/>
          <w:id w:val="761642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A5085">
        <w:t xml:space="preserve">Mefloquine </w:t>
      </w:r>
      <w:r w:rsidR="005B2442">
        <w:t xml:space="preserve"> </w:t>
      </w:r>
      <w:sdt>
        <w:sdtPr>
          <w:alias w:val="Doxycycline"/>
          <w:tag w:val="Doxycycline"/>
          <w:id w:val="578873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A5085">
        <w:t xml:space="preserve">Doxycycline </w:t>
      </w:r>
      <w:r w:rsidR="005B2442">
        <w:t xml:space="preserve"> </w:t>
      </w:r>
      <w:sdt>
        <w:sdtPr>
          <w:alias w:val="Proguanil "/>
          <w:tag w:val="Proguanil "/>
          <w:id w:val="-239251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A5085">
        <w:t xml:space="preserve">Proguanil </w:t>
      </w:r>
      <w:r w:rsidR="005B2442">
        <w:t xml:space="preserve"> </w:t>
      </w:r>
      <w:sdt>
        <w:sdtPr>
          <w:alias w:val="Chloroquine"/>
          <w:tag w:val="Chloroquine"/>
          <w:id w:val="-1510055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A5085">
        <w:t>Chloroquine</w:t>
      </w:r>
      <w:r w:rsidR="005B2442">
        <w:t xml:space="preserve"> </w:t>
      </w:r>
      <w:r w:rsidR="006A5085">
        <w:t xml:space="preserve"> </w:t>
      </w:r>
      <w:r w:rsidR="005B2442">
        <w:t xml:space="preserve"> </w:t>
      </w:r>
      <w:sdt>
        <w:sdtPr>
          <w:alias w:val="Malarone"/>
          <w:tag w:val="Malarone"/>
          <w:id w:val="1694802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6A5085">
        <w:t>Malarone</w:t>
      </w:r>
      <w:proofErr w:type="spellEnd"/>
      <w:r w:rsidR="006A5085">
        <w:t xml:space="preserve"> </w:t>
      </w:r>
      <w:sdt>
        <w:sdtPr>
          <w:alias w:val="Levofloxacin"/>
          <w:tag w:val="Levofloxacin"/>
          <w:id w:val="32409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A5085">
        <w:t xml:space="preserve">Levofloxacin </w:t>
      </w:r>
      <w:r w:rsidR="005B2442">
        <w:t xml:space="preserve"> </w:t>
      </w:r>
      <w:sdt>
        <w:sdtPr>
          <w:alias w:val="Acetazolamide"/>
          <w:tag w:val="Acetazolamide"/>
          <w:id w:val="421066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647A3A">
        <w:t>Acetazolamide</w:t>
      </w:r>
    </w:p>
    <w:p w14:paraId="68EB01F0" w14:textId="6E61A070" w:rsidR="00647A3A" w:rsidRDefault="00647A3A" w:rsidP="00E45E14">
      <w:pPr>
        <w:pBdr>
          <w:bottom w:val="dotted" w:sz="24" w:space="1" w:color="auto"/>
        </w:pBdr>
        <w:tabs>
          <w:tab w:val="left" w:pos="8400"/>
        </w:tabs>
      </w:pPr>
      <w:r>
        <w:t>Reactions to any medications:</w:t>
      </w:r>
      <w:sdt>
        <w:sdtPr>
          <w:alias w:val="Reactions to any medications"/>
          <w:tag w:val="Reactions to any medications"/>
          <w:id w:val="1151408021"/>
          <w:placeholder>
            <w:docPart w:val="7851974F2EED4F33B309178317007C04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6CCAE89B" w14:textId="222A6299" w:rsidR="00647A3A" w:rsidRPr="005B2442" w:rsidRDefault="00647A3A" w:rsidP="005B2442">
      <w:pPr>
        <w:pStyle w:val="Heading2"/>
      </w:pPr>
      <w:r w:rsidRPr="005B2442">
        <w:t>Recommendations for your Travels:</w:t>
      </w:r>
    </w:p>
    <w:p w14:paraId="1AAC93B6" w14:textId="77777777" w:rsidR="00FD734C" w:rsidRDefault="00FD734C" w:rsidP="00E45E14">
      <w:pPr>
        <w:tabs>
          <w:tab w:val="left" w:pos="8400"/>
        </w:tabs>
        <w:rPr>
          <w:u w:val="single"/>
        </w:rPr>
        <w:sectPr w:rsidR="00FD734C">
          <w:head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F1553B5" w14:textId="33212C48" w:rsidR="00647A3A" w:rsidRPr="005B2442" w:rsidRDefault="00647A3A" w:rsidP="005B2442">
      <w:pPr>
        <w:pStyle w:val="Heading3"/>
      </w:pPr>
      <w:r w:rsidRPr="005B2442">
        <w:t xml:space="preserve">VACCINES: </w:t>
      </w:r>
    </w:p>
    <w:p w14:paraId="2B8B2759" w14:textId="3C1C5576" w:rsidR="00647A3A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 Hepatitis B"/>
          <w:tag w:val=" Hepatitis B"/>
          <w:id w:val="-540904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6811">
            <w:rPr>
              <w:rFonts w:ascii="MS Gothic" w:eastAsia="MS Gothic" w:hAnsi="MS Gothic" w:hint="eastAsia"/>
            </w:rPr>
            <w:t>☐</w:t>
          </w:r>
        </w:sdtContent>
      </w:sdt>
      <w:r w:rsidR="003B1989">
        <w:t xml:space="preserve"> Hepatitis B</w:t>
      </w:r>
    </w:p>
    <w:p w14:paraId="6F58005A" w14:textId="39812A49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 Hepatitis A"/>
          <w:tag w:val=" Hepatitis A"/>
          <w:id w:val="-1644874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 w:rsidRPr="005B2442">
            <w:rPr>
              <w:rFonts w:ascii="MS Gothic" w:eastAsia="MS Gothic" w:hAnsi="MS Gothic" w:hint="eastAsia"/>
            </w:rPr>
            <w:t>☐</w:t>
          </w:r>
        </w:sdtContent>
      </w:sdt>
      <w:r w:rsidR="005B2442">
        <w:t xml:space="preserve"> H</w:t>
      </w:r>
      <w:r w:rsidR="003B1989">
        <w:t>epatitis A</w:t>
      </w:r>
    </w:p>
    <w:p w14:paraId="3E22B353" w14:textId="1C06EFC5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Td (Tetanus)"/>
          <w:tag w:val="Td (Tetanus)"/>
          <w:id w:val="1253863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 w:rsidRP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 xml:space="preserve"> Td (Tetanus)</w:t>
      </w:r>
    </w:p>
    <w:p w14:paraId="3E34BEFC" w14:textId="7EFDC576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Tdap"/>
          <w:tag w:val="Tdap"/>
          <w:id w:val="996380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 w:rsidRP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 xml:space="preserve"> Tdap</w:t>
      </w:r>
    </w:p>
    <w:p w14:paraId="08A8BB5E" w14:textId="0E66E9C5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alias w:val="Influenza"/>
          <w:tag w:val="Influenza"/>
          <w:id w:val="1242300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>Influenza</w:t>
      </w:r>
    </w:p>
    <w:p w14:paraId="57C6247F" w14:textId="58EB4507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alias w:val="Meningitis"/>
          <w:tag w:val="Meningitis"/>
          <w:id w:val="728190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>Meningitis</w:t>
      </w:r>
    </w:p>
    <w:p w14:paraId="545A0D5C" w14:textId="06B52E27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alias w:val="Polio"/>
          <w:tag w:val="Polio"/>
          <w:id w:val="-163627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>Polio</w:t>
      </w:r>
    </w:p>
    <w:p w14:paraId="57D9CEB3" w14:textId="09E1F194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alias w:val="Rabies"/>
          <w:tag w:val="Rabies"/>
          <w:id w:val="1836267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>Rabies</w:t>
      </w:r>
    </w:p>
    <w:p w14:paraId="6B00F348" w14:textId="38B1F1CF" w:rsidR="003B1989" w:rsidRDefault="00242EEF" w:rsidP="00906811">
      <w:pPr>
        <w:pStyle w:val="ListParagraph"/>
        <w:numPr>
          <w:ilvl w:val="0"/>
          <w:numId w:val="1"/>
        </w:numPr>
        <w:tabs>
          <w:tab w:val="left" w:pos="8400"/>
        </w:tabs>
        <w:spacing w:line="276" w:lineRule="auto"/>
      </w:pPr>
      <w:sdt>
        <w:sdtPr>
          <w:alias w:val="Other"/>
          <w:tag w:val="Other"/>
          <w:id w:val="-645579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2442">
            <w:rPr>
              <w:rFonts w:ascii="MS Gothic" w:eastAsia="MS Gothic" w:hAnsi="MS Gothic" w:hint="eastAsia"/>
            </w:rPr>
            <w:t>☐</w:t>
          </w:r>
        </w:sdtContent>
      </w:sdt>
      <w:r w:rsidR="003B1989">
        <w:t>Other</w:t>
      </w:r>
      <w:r w:rsidR="005B2442">
        <w:t xml:space="preserve"> </w:t>
      </w:r>
      <w:sdt>
        <w:sdtPr>
          <w:alias w:val="Enter other vaccine recommendation(s)"/>
          <w:tag w:val="Enter other vaccine recommendation(s)"/>
          <w:id w:val="-501736970"/>
          <w:placeholder>
            <w:docPart w:val="F3151F202AA64E139D496114A5419F88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1B59AB02" w14:textId="5A022DE3" w:rsidR="0026203C" w:rsidRDefault="0026203C" w:rsidP="00E45E14">
      <w:pPr>
        <w:tabs>
          <w:tab w:val="left" w:pos="8400"/>
        </w:tabs>
      </w:pPr>
    </w:p>
    <w:p w14:paraId="20A74638" w14:textId="77777777" w:rsidR="0026203C" w:rsidRDefault="0026203C" w:rsidP="00E45E14">
      <w:pPr>
        <w:tabs>
          <w:tab w:val="left" w:pos="8400"/>
        </w:tabs>
      </w:pPr>
    </w:p>
    <w:p w14:paraId="21487B4F" w14:textId="1E9993FB" w:rsidR="003B1989" w:rsidRDefault="003B1989" w:rsidP="005B2442">
      <w:pPr>
        <w:pStyle w:val="Heading3"/>
      </w:pPr>
      <w:r>
        <w:t>OFF CAMPUS VACCINES</w:t>
      </w:r>
    </w:p>
    <w:p w14:paraId="04162FC7" w14:textId="6AF2C810" w:rsidR="003B1989" w:rsidRDefault="00242EEF" w:rsidP="00906811">
      <w:pPr>
        <w:pStyle w:val="ListParagraph"/>
        <w:numPr>
          <w:ilvl w:val="0"/>
          <w:numId w:val="2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Typhoid Injectable"/>
          <w:tag w:val="Typhoid Injectable"/>
          <w:id w:val="-281813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3B1989">
        <w:t>Typhoid Injectable</w:t>
      </w:r>
    </w:p>
    <w:p w14:paraId="277C52DA" w14:textId="3DAB4C80" w:rsidR="003B1989" w:rsidRDefault="00242EEF" w:rsidP="00906811">
      <w:pPr>
        <w:pStyle w:val="ListParagraph"/>
        <w:numPr>
          <w:ilvl w:val="0"/>
          <w:numId w:val="2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Yellow Fever"/>
          <w:tag w:val="Yellow Fever"/>
          <w:id w:val="1298953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3B1989">
        <w:t>Yellow Fever</w:t>
      </w:r>
    </w:p>
    <w:p w14:paraId="72E9DC0A" w14:textId="3A8A9EB6" w:rsidR="00CA2341" w:rsidRDefault="00CA2341" w:rsidP="005B2442">
      <w:pPr>
        <w:pStyle w:val="Heading3"/>
      </w:pPr>
      <w:r>
        <w:t>PRESCRIPTIONS:</w:t>
      </w:r>
    </w:p>
    <w:p w14:paraId="61EF2221" w14:textId="66116B79" w:rsidR="00CA2341" w:rsidRDefault="00242EEF" w:rsidP="00906811">
      <w:pPr>
        <w:pStyle w:val="ListParagraph"/>
        <w:numPr>
          <w:ilvl w:val="0"/>
          <w:numId w:val="3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Azithromycin (for TD)"/>
          <w:tag w:val="Azithromycin (for TD)"/>
          <w:id w:val="1768808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CA2341">
        <w:t>Azithromycin (for TD)</w:t>
      </w:r>
    </w:p>
    <w:p w14:paraId="32F876B6" w14:textId="20BC77B9" w:rsidR="00CA2341" w:rsidRDefault="00242EEF" w:rsidP="00906811">
      <w:pPr>
        <w:pStyle w:val="ListParagraph"/>
        <w:numPr>
          <w:ilvl w:val="0"/>
          <w:numId w:val="3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Typhoid (oral)"/>
          <w:tag w:val="Typhoid (oral)"/>
          <w:id w:val="534780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CA2341">
        <w:t>Typhoid (oral)</w:t>
      </w:r>
    </w:p>
    <w:p w14:paraId="590A8F51" w14:textId="7CF966D9" w:rsidR="00CA2341" w:rsidRDefault="00242EEF" w:rsidP="00906811">
      <w:pPr>
        <w:pStyle w:val="ListParagraph"/>
        <w:numPr>
          <w:ilvl w:val="0"/>
          <w:numId w:val="3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Diamox (altitude sickness)"/>
          <w:tag w:val="Diamox (altitude sickness)"/>
          <w:id w:val="-428357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CA2341">
        <w:t>Diamox (altitude sickness)</w:t>
      </w:r>
    </w:p>
    <w:p w14:paraId="5BEB6621" w14:textId="2BAAD09D" w:rsidR="00CA2341" w:rsidRDefault="00242EEF" w:rsidP="00906811">
      <w:pPr>
        <w:pStyle w:val="ListParagraph"/>
        <w:numPr>
          <w:ilvl w:val="0"/>
          <w:numId w:val="3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Other prescriptions"/>
          <w:tag w:val="Other prescriptions"/>
          <w:id w:val="-703869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CA2341">
        <w:t xml:space="preserve"> Other</w:t>
      </w:r>
      <w:r w:rsidR="005B2442">
        <w:t xml:space="preserve"> </w:t>
      </w:r>
      <w:sdt>
        <w:sdtPr>
          <w:alias w:val="Enter other prescriptions"/>
          <w:tag w:val="Enter other prescriptions"/>
          <w:id w:val="103161929"/>
          <w:placeholder>
            <w:docPart w:val="870102FB792C45EDB78395744B29A070"/>
          </w:placeholder>
          <w:showingPlcHdr/>
        </w:sdtPr>
        <w:sdtEndPr/>
        <w:sdtContent>
          <w:r w:rsidR="00C24598">
            <w:rPr>
              <w:rStyle w:val="PlaceholderText"/>
              <w:color w:val="auto"/>
            </w:rPr>
            <w:t xml:space="preserve">                   </w:t>
          </w:r>
        </w:sdtContent>
      </w:sdt>
    </w:p>
    <w:p w14:paraId="7AF7D74D" w14:textId="676CF46F" w:rsidR="00FD734C" w:rsidRDefault="00FD734C" w:rsidP="005B2442">
      <w:pPr>
        <w:pStyle w:val="Heading3"/>
      </w:pPr>
      <w:r>
        <w:t>MALARIA PROPHYLACTIC:</w:t>
      </w:r>
    </w:p>
    <w:p w14:paraId="59EA2974" w14:textId="4221C35E" w:rsidR="00FD734C" w:rsidRDefault="00242EEF" w:rsidP="00906811">
      <w:pPr>
        <w:pStyle w:val="ListParagraph"/>
        <w:numPr>
          <w:ilvl w:val="0"/>
          <w:numId w:val="4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Doxycycline"/>
          <w:tag w:val="Doxycycline"/>
          <w:id w:val="-580525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FD734C">
        <w:t>Doxycycline</w:t>
      </w:r>
    </w:p>
    <w:p w14:paraId="67EBAAB0" w14:textId="620A5A89" w:rsidR="00FD734C" w:rsidRDefault="00242EEF" w:rsidP="00906811">
      <w:pPr>
        <w:pStyle w:val="ListParagraph"/>
        <w:numPr>
          <w:ilvl w:val="0"/>
          <w:numId w:val="4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Chloroquine"/>
          <w:tag w:val="Chloroquine"/>
          <w:id w:val="1623344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r w:rsidR="00FD734C">
        <w:t>Chloroquine</w:t>
      </w:r>
    </w:p>
    <w:p w14:paraId="77D2D252" w14:textId="1FDC7970" w:rsidR="00FD734C" w:rsidRDefault="00242EEF" w:rsidP="00906811">
      <w:pPr>
        <w:pStyle w:val="ListParagraph"/>
        <w:numPr>
          <w:ilvl w:val="0"/>
          <w:numId w:val="4"/>
        </w:numPr>
        <w:tabs>
          <w:tab w:val="left" w:pos="8400"/>
        </w:tabs>
        <w:spacing w:line="276" w:lineRule="auto"/>
      </w:pPr>
      <w:sdt>
        <w:sdtPr>
          <w:rPr>
            <w:rFonts w:ascii="MS Gothic" w:eastAsia="MS Gothic" w:hAnsi="MS Gothic"/>
          </w:rPr>
          <w:alias w:val="Malarone"/>
          <w:tag w:val="Malarone"/>
          <w:id w:val="-128401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5092" w:rsidRPr="00375092">
            <w:rPr>
              <w:rFonts w:ascii="MS Gothic" w:eastAsia="MS Gothic" w:hAnsi="MS Gothic" w:hint="eastAsia"/>
            </w:rPr>
            <w:t>☐</w:t>
          </w:r>
        </w:sdtContent>
      </w:sdt>
      <w:proofErr w:type="spellStart"/>
      <w:r w:rsidR="00FD734C">
        <w:t>Malarone</w:t>
      </w:r>
      <w:proofErr w:type="spellEnd"/>
    </w:p>
    <w:p w14:paraId="115B4B37" w14:textId="77777777" w:rsidR="009F4189" w:rsidRDefault="009F4189" w:rsidP="00E45E14">
      <w:pPr>
        <w:pBdr>
          <w:bottom w:val="dotted" w:sz="24" w:space="1" w:color="auto"/>
        </w:pBdr>
        <w:tabs>
          <w:tab w:val="left" w:pos="8400"/>
        </w:tabs>
        <w:sectPr w:rsidR="009F4189" w:rsidSect="009F418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2E12DA3" w14:textId="79F04385" w:rsidR="009F4189" w:rsidRDefault="009F4189" w:rsidP="00E45E14">
      <w:pPr>
        <w:pBdr>
          <w:bottom w:val="dotted" w:sz="24" w:space="1" w:color="auto"/>
        </w:pBdr>
        <w:tabs>
          <w:tab w:val="left" w:pos="8400"/>
        </w:tabs>
      </w:pPr>
    </w:p>
    <w:p w14:paraId="5D0118D3" w14:textId="2E3CF073" w:rsidR="009F4189" w:rsidRDefault="009F4189" w:rsidP="00E45E14">
      <w:pPr>
        <w:pBdr>
          <w:bottom w:val="dotted" w:sz="24" w:space="1" w:color="auto"/>
        </w:pBdr>
        <w:tabs>
          <w:tab w:val="left" w:pos="8400"/>
        </w:tabs>
        <w:sectPr w:rsidR="009F4189" w:rsidSect="009F418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4F2795" w14:textId="15B40D9C" w:rsidR="00FD734C" w:rsidRDefault="00FD734C" w:rsidP="00E45E14">
      <w:pPr>
        <w:tabs>
          <w:tab w:val="left" w:pos="8400"/>
        </w:tabs>
        <w:sectPr w:rsidR="00FD734C" w:rsidSect="0097120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A4B0A" w14:paraId="11BE12D1" w14:textId="77777777" w:rsidTr="000A4B0A">
        <w:tc>
          <w:tcPr>
            <w:tcW w:w="4675" w:type="dxa"/>
            <w:tcBorders>
              <w:bottom w:val="single" w:sz="4" w:space="0" w:color="auto"/>
            </w:tcBorders>
          </w:tcPr>
          <w:p w14:paraId="31E3DDDC" w14:textId="77777777" w:rsidR="000A4B0A" w:rsidRDefault="000A4B0A" w:rsidP="00E45E14">
            <w:pPr>
              <w:tabs>
                <w:tab w:val="left" w:pos="8400"/>
              </w:tabs>
            </w:pP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0DC32062" w14:textId="77777777" w:rsidR="000A4B0A" w:rsidRDefault="000A4B0A" w:rsidP="00E45E14">
            <w:pPr>
              <w:tabs>
                <w:tab w:val="left" w:pos="8400"/>
              </w:tabs>
            </w:pPr>
          </w:p>
        </w:tc>
      </w:tr>
      <w:tr w:rsidR="000A4B0A" w14:paraId="4F60B592" w14:textId="77777777" w:rsidTr="000A4B0A">
        <w:tc>
          <w:tcPr>
            <w:tcW w:w="4675" w:type="dxa"/>
            <w:tcBorders>
              <w:top w:val="single" w:sz="4" w:space="0" w:color="auto"/>
            </w:tcBorders>
          </w:tcPr>
          <w:p w14:paraId="43E48CC7" w14:textId="3C8284FC" w:rsidR="000A4B0A" w:rsidRDefault="000A4B0A" w:rsidP="00E45E14">
            <w:pPr>
              <w:tabs>
                <w:tab w:val="left" w:pos="8400"/>
              </w:tabs>
            </w:pPr>
            <w:r>
              <w:t>Nurse:</w:t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31F9989E" w14:textId="4C4C302E" w:rsidR="000A4B0A" w:rsidRDefault="000A4B0A" w:rsidP="00E45E14">
            <w:pPr>
              <w:tabs>
                <w:tab w:val="left" w:pos="8400"/>
              </w:tabs>
            </w:pPr>
            <w:r>
              <w:t>Date:</w:t>
            </w:r>
          </w:p>
        </w:tc>
      </w:tr>
    </w:tbl>
    <w:p w14:paraId="5EA491DB" w14:textId="7B2689A7" w:rsidR="0097120C" w:rsidRDefault="0097120C" w:rsidP="00D4648A">
      <w:pPr>
        <w:tabs>
          <w:tab w:val="left" w:pos="8400"/>
        </w:tabs>
        <w:spacing w:after="0"/>
      </w:pPr>
      <w:r>
        <w:t>I acknowledge and understand the information I have been giv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</w:tblGrid>
      <w:tr w:rsidR="00B4160A" w14:paraId="72516F91" w14:textId="77777777" w:rsidTr="00B4160A"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E42B1" w14:textId="77777777" w:rsidR="00B4160A" w:rsidRDefault="00B4160A" w:rsidP="007309DC">
            <w:pPr>
              <w:tabs>
                <w:tab w:val="left" w:pos="8400"/>
              </w:tabs>
            </w:pPr>
          </w:p>
        </w:tc>
      </w:tr>
      <w:tr w:rsidR="00B4160A" w14:paraId="4EC733DE" w14:textId="77777777" w:rsidTr="00B4160A">
        <w:tc>
          <w:tcPr>
            <w:tcW w:w="46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3203C3" w14:textId="3ABC84C7" w:rsidR="00B4160A" w:rsidRDefault="00B4160A" w:rsidP="007309DC">
            <w:pPr>
              <w:tabs>
                <w:tab w:val="left" w:pos="8400"/>
              </w:tabs>
            </w:pPr>
            <w:r>
              <w:t>Print Name</w:t>
            </w:r>
          </w:p>
        </w:tc>
      </w:tr>
    </w:tbl>
    <w:p w14:paraId="15D8293D" w14:textId="3117B567" w:rsidR="00DC0F06" w:rsidRDefault="00DC0F06" w:rsidP="007309DC">
      <w:pPr>
        <w:tabs>
          <w:tab w:val="left" w:pos="8400"/>
        </w:tabs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4160A" w14:paraId="32C9D836" w14:textId="77777777" w:rsidTr="001B7BDB">
        <w:tc>
          <w:tcPr>
            <w:tcW w:w="4675" w:type="dxa"/>
            <w:tcBorders>
              <w:bottom w:val="single" w:sz="4" w:space="0" w:color="auto"/>
            </w:tcBorders>
          </w:tcPr>
          <w:p w14:paraId="423C93C6" w14:textId="77777777" w:rsidR="00B4160A" w:rsidRDefault="00B4160A" w:rsidP="001B7BDB">
            <w:pPr>
              <w:tabs>
                <w:tab w:val="left" w:pos="8400"/>
              </w:tabs>
            </w:pP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28FDFC6E" w14:textId="77777777" w:rsidR="00B4160A" w:rsidRDefault="00B4160A" w:rsidP="001B7BDB">
            <w:pPr>
              <w:tabs>
                <w:tab w:val="left" w:pos="8400"/>
              </w:tabs>
            </w:pPr>
          </w:p>
        </w:tc>
      </w:tr>
      <w:tr w:rsidR="00B4160A" w14:paraId="1E55B2A7" w14:textId="77777777" w:rsidTr="001B7BDB">
        <w:tc>
          <w:tcPr>
            <w:tcW w:w="4675" w:type="dxa"/>
            <w:tcBorders>
              <w:top w:val="single" w:sz="4" w:space="0" w:color="auto"/>
            </w:tcBorders>
          </w:tcPr>
          <w:p w14:paraId="047857B4" w14:textId="56816E9D" w:rsidR="00B4160A" w:rsidRDefault="00B4160A" w:rsidP="00B4160A">
            <w:pPr>
              <w:tabs>
                <w:tab w:val="left" w:pos="8400"/>
              </w:tabs>
            </w:pPr>
            <w:r>
              <w:t>Signature of Client</w:t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17C93DD4" w14:textId="77777777" w:rsidR="00B4160A" w:rsidRDefault="00B4160A" w:rsidP="001B7BDB">
            <w:pPr>
              <w:tabs>
                <w:tab w:val="left" w:pos="8400"/>
              </w:tabs>
            </w:pPr>
            <w:r>
              <w:t>Date:</w:t>
            </w:r>
          </w:p>
        </w:tc>
      </w:tr>
    </w:tbl>
    <w:p w14:paraId="75970768" w14:textId="77777777" w:rsidR="00B4160A" w:rsidRDefault="00B4160A" w:rsidP="00D4648A">
      <w:pPr>
        <w:tabs>
          <w:tab w:val="left" w:pos="8400"/>
        </w:tabs>
        <w:spacing w:after="0"/>
      </w:pPr>
    </w:p>
    <w:sectPr w:rsidR="00B4160A" w:rsidSect="0097120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1FECE1" w14:textId="77777777" w:rsidR="00242EEF" w:rsidRDefault="00242EEF" w:rsidP="00BF1C0D">
      <w:pPr>
        <w:spacing w:after="0" w:line="240" w:lineRule="auto"/>
      </w:pPr>
      <w:r>
        <w:separator/>
      </w:r>
    </w:p>
  </w:endnote>
  <w:endnote w:type="continuationSeparator" w:id="0">
    <w:p w14:paraId="3DC0B0E1" w14:textId="77777777" w:rsidR="00242EEF" w:rsidRDefault="00242EEF" w:rsidP="00BF1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DCE2C" w14:textId="77777777" w:rsidR="00242EEF" w:rsidRDefault="00242EEF" w:rsidP="00BF1C0D">
      <w:pPr>
        <w:spacing w:after="0" w:line="240" w:lineRule="auto"/>
      </w:pPr>
      <w:r>
        <w:separator/>
      </w:r>
    </w:p>
  </w:footnote>
  <w:footnote w:type="continuationSeparator" w:id="0">
    <w:p w14:paraId="510282C5" w14:textId="77777777" w:rsidR="00242EEF" w:rsidRDefault="00242EEF" w:rsidP="00BF1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1527C" w14:textId="65073B8E" w:rsidR="00C81247" w:rsidRDefault="00BF1C0D" w:rsidP="00C81247">
    <w:pPr>
      <w:rPr>
        <w:u w:val="single"/>
      </w:rPr>
    </w:pPr>
    <w:r>
      <w:t>Please FILE in Patient’s chart</w:t>
    </w:r>
    <w:r w:rsidR="00C81247">
      <w:t xml:space="preserve"> </w:t>
    </w:r>
    <w:r w:rsidR="00C81247">
      <w:tab/>
    </w:r>
    <w:r w:rsidR="00C81247">
      <w:tab/>
    </w:r>
    <w:r w:rsidR="00C81247">
      <w:tab/>
    </w:r>
    <w:r w:rsidR="00C81247">
      <w:tab/>
      <w:t xml:space="preserve">Student #: </w:t>
    </w:r>
    <w:sdt>
      <w:sdtPr>
        <w:alias w:val="Student number"/>
        <w:tag w:val="Student number"/>
        <w:id w:val="-1513748016"/>
        <w:placeholder>
          <w:docPart w:val="08C6DBF5D98B4728B57685DC0E5A9B71"/>
        </w:placeholder>
        <w:showingPlcHdr/>
      </w:sdtPr>
      <w:sdtEndPr/>
      <w:sdtContent>
        <w:r w:rsidR="00C81247">
          <w:rPr>
            <w:rStyle w:val="PlaceholderText"/>
            <w:rFonts w:eastAsia="Calibri"/>
          </w:rPr>
          <w:t xml:space="preserve">                               </w:t>
        </w:r>
      </w:sdtContent>
    </w:sdt>
  </w:p>
  <w:p w14:paraId="24E64FDB" w14:textId="27265164" w:rsidR="00BF1C0D" w:rsidRDefault="00BF1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9C17FE"/>
    <w:multiLevelType w:val="hybridMultilevel"/>
    <w:tmpl w:val="379CA9AA"/>
    <w:lvl w:ilvl="0" w:tplc="DCC27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A7B5E"/>
    <w:multiLevelType w:val="hybridMultilevel"/>
    <w:tmpl w:val="2A765F84"/>
    <w:lvl w:ilvl="0" w:tplc="DCC27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40993"/>
    <w:multiLevelType w:val="hybridMultilevel"/>
    <w:tmpl w:val="1870EC9C"/>
    <w:lvl w:ilvl="0" w:tplc="DCC27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FA661D"/>
    <w:multiLevelType w:val="hybridMultilevel"/>
    <w:tmpl w:val="8152A350"/>
    <w:lvl w:ilvl="0" w:tplc="DCC27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NDE2MTC0sLAwMbdU0lEKTi0uzszPAykwrgUAvGlXjywAAAA="/>
  </w:docVars>
  <w:rsids>
    <w:rsidRoot w:val="00BF1C0D"/>
    <w:rsid w:val="00060242"/>
    <w:rsid w:val="00082E9C"/>
    <w:rsid w:val="000A4B0A"/>
    <w:rsid w:val="000B5F23"/>
    <w:rsid w:val="00100047"/>
    <w:rsid w:val="00123E38"/>
    <w:rsid w:val="001C00B7"/>
    <w:rsid w:val="001C0715"/>
    <w:rsid w:val="00242EEF"/>
    <w:rsid w:val="0026203C"/>
    <w:rsid w:val="00293E13"/>
    <w:rsid w:val="00341F70"/>
    <w:rsid w:val="00346BE7"/>
    <w:rsid w:val="00375092"/>
    <w:rsid w:val="003B1989"/>
    <w:rsid w:val="003B583A"/>
    <w:rsid w:val="003C0B64"/>
    <w:rsid w:val="00457920"/>
    <w:rsid w:val="00486640"/>
    <w:rsid w:val="004869F1"/>
    <w:rsid w:val="004F229B"/>
    <w:rsid w:val="00504813"/>
    <w:rsid w:val="0054548F"/>
    <w:rsid w:val="00577959"/>
    <w:rsid w:val="00584696"/>
    <w:rsid w:val="005B2442"/>
    <w:rsid w:val="00612E88"/>
    <w:rsid w:val="0064095C"/>
    <w:rsid w:val="00647A3A"/>
    <w:rsid w:val="0065129B"/>
    <w:rsid w:val="006517BE"/>
    <w:rsid w:val="00653668"/>
    <w:rsid w:val="0067491C"/>
    <w:rsid w:val="006A5085"/>
    <w:rsid w:val="006E49F6"/>
    <w:rsid w:val="006E58EE"/>
    <w:rsid w:val="00710186"/>
    <w:rsid w:val="007309DC"/>
    <w:rsid w:val="007367B6"/>
    <w:rsid w:val="007857C8"/>
    <w:rsid w:val="007A12E7"/>
    <w:rsid w:val="007C121F"/>
    <w:rsid w:val="007D33D0"/>
    <w:rsid w:val="007E5AAE"/>
    <w:rsid w:val="00855AFA"/>
    <w:rsid w:val="008B3441"/>
    <w:rsid w:val="00906811"/>
    <w:rsid w:val="00952D0A"/>
    <w:rsid w:val="0097120C"/>
    <w:rsid w:val="0098034F"/>
    <w:rsid w:val="009B7DB1"/>
    <w:rsid w:val="009F4189"/>
    <w:rsid w:val="00A373A2"/>
    <w:rsid w:val="00A50F61"/>
    <w:rsid w:val="00A80E05"/>
    <w:rsid w:val="00A955B1"/>
    <w:rsid w:val="00AD3ACD"/>
    <w:rsid w:val="00B4160A"/>
    <w:rsid w:val="00B501F9"/>
    <w:rsid w:val="00B652EC"/>
    <w:rsid w:val="00BA5030"/>
    <w:rsid w:val="00BC5996"/>
    <w:rsid w:val="00BE3EFD"/>
    <w:rsid w:val="00BF1C0D"/>
    <w:rsid w:val="00C04920"/>
    <w:rsid w:val="00C20106"/>
    <w:rsid w:val="00C24598"/>
    <w:rsid w:val="00C24C30"/>
    <w:rsid w:val="00C34C09"/>
    <w:rsid w:val="00C81247"/>
    <w:rsid w:val="00CA2341"/>
    <w:rsid w:val="00CE0FBC"/>
    <w:rsid w:val="00D108B3"/>
    <w:rsid w:val="00D20B75"/>
    <w:rsid w:val="00D4648A"/>
    <w:rsid w:val="00DB1CB7"/>
    <w:rsid w:val="00DC0F06"/>
    <w:rsid w:val="00DE78CC"/>
    <w:rsid w:val="00E35AE9"/>
    <w:rsid w:val="00E42BBA"/>
    <w:rsid w:val="00E45E14"/>
    <w:rsid w:val="00E559C2"/>
    <w:rsid w:val="00E8302A"/>
    <w:rsid w:val="00EB1AF9"/>
    <w:rsid w:val="00EC3F65"/>
    <w:rsid w:val="00F2133B"/>
    <w:rsid w:val="00F23B4B"/>
    <w:rsid w:val="00F432F1"/>
    <w:rsid w:val="00F569D7"/>
    <w:rsid w:val="00FD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541E6"/>
  <w15:chartTrackingRefBased/>
  <w15:docId w15:val="{FC229006-D631-4F51-989E-B03864E59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133B"/>
    <w:pPr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442"/>
    <w:pPr>
      <w:tabs>
        <w:tab w:val="left" w:pos="8400"/>
      </w:tabs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2442"/>
    <w:pPr>
      <w:tabs>
        <w:tab w:val="left" w:pos="8400"/>
      </w:tabs>
      <w:outlineLvl w:val="2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1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C0D"/>
  </w:style>
  <w:style w:type="paragraph" w:styleId="Footer">
    <w:name w:val="footer"/>
    <w:basedOn w:val="Normal"/>
    <w:link w:val="FooterChar"/>
    <w:uiPriority w:val="99"/>
    <w:unhideWhenUsed/>
    <w:rsid w:val="00BF1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C0D"/>
  </w:style>
  <w:style w:type="character" w:styleId="PlaceholderText">
    <w:name w:val="Placeholder Text"/>
    <w:basedOn w:val="DefaultParagraphFont"/>
    <w:uiPriority w:val="99"/>
    <w:semiHidden/>
    <w:rsid w:val="00F2133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2133B"/>
    <w:rPr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B2442"/>
    <w:rPr>
      <w:b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B2442"/>
    <w:rPr>
      <w:u w:val="single"/>
    </w:rPr>
  </w:style>
  <w:style w:type="paragraph" w:styleId="ListParagraph">
    <w:name w:val="List Paragraph"/>
    <w:basedOn w:val="Normal"/>
    <w:uiPriority w:val="34"/>
    <w:qFormat/>
    <w:rsid w:val="005B2442"/>
    <w:pPr>
      <w:ind w:left="720"/>
      <w:contextualSpacing/>
    </w:pPr>
  </w:style>
  <w:style w:type="table" w:styleId="TableGrid">
    <w:name w:val="Table Grid"/>
    <w:basedOn w:val="TableNormal"/>
    <w:uiPriority w:val="39"/>
    <w:rsid w:val="000A4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8D8F2A75C148558FD9C77631B3F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F6C01-8751-4FD7-A26F-ACE3CD4D7332}"/>
      </w:docPartPr>
      <w:docPartBody>
        <w:p w:rsidR="00AE6AE5" w:rsidRDefault="00100856" w:rsidP="00100856">
          <w:pPr>
            <w:pStyle w:val="788D8F2A75C148558FD9C77631B3FFD710"/>
          </w:pPr>
          <w:r w:rsidRPr="006E58EE">
            <w:rPr>
              <w:rStyle w:val="PlaceholderText"/>
              <w:rFonts w:eastAsia="Calibri"/>
            </w:rPr>
            <w:t xml:space="preserve">                                          </w:t>
          </w:r>
        </w:p>
      </w:docPartBody>
    </w:docPart>
    <w:docPart>
      <w:docPartPr>
        <w:name w:val="81D75BC2FF4148ED92B451E841AF6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B002D-CD59-466D-9F47-0AF22133652D}"/>
      </w:docPartPr>
      <w:docPartBody>
        <w:p w:rsidR="00AE6AE5" w:rsidRDefault="00100856" w:rsidP="00100856">
          <w:pPr>
            <w:pStyle w:val="81D75BC2FF4148ED92B451E841AF637D10"/>
          </w:pPr>
          <w:r w:rsidRPr="00C81247">
            <w:rPr>
              <w:rStyle w:val="PlaceholderText"/>
              <w:rFonts w:eastAsia="Calibri"/>
              <w:u w:val="single"/>
            </w:rPr>
            <w:t xml:space="preserve">                               </w:t>
          </w:r>
        </w:p>
      </w:docPartBody>
    </w:docPart>
    <w:docPart>
      <w:docPartPr>
        <w:name w:val="B4F5CE21A90E4FD6B01309193D829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90235-30DA-4C5A-B9A9-333E43AC1195}"/>
      </w:docPartPr>
      <w:docPartBody>
        <w:p w:rsidR="00AE6AE5" w:rsidRDefault="00100856" w:rsidP="00100856">
          <w:pPr>
            <w:pStyle w:val="B4F5CE21A90E4FD6B01309193D82928710"/>
          </w:pPr>
          <w:r>
            <w:rPr>
              <w:rStyle w:val="PlaceholderText"/>
              <w:rFonts w:eastAsia="Calibri"/>
            </w:rPr>
            <w:t xml:space="preserve">                              </w:t>
          </w:r>
        </w:p>
      </w:docPartBody>
    </w:docPart>
    <w:docPart>
      <w:docPartPr>
        <w:name w:val="F10A9FED25C845908714291768525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403A6-F88D-4EF6-A4B3-AD951A7F0FAF}"/>
      </w:docPartPr>
      <w:docPartBody>
        <w:p w:rsidR="00AE6AE5" w:rsidRDefault="00100856" w:rsidP="00100856">
          <w:pPr>
            <w:pStyle w:val="F10A9FED25C845908714291768525F219"/>
          </w:pPr>
          <w:r w:rsidRPr="006E58EE"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769400F294BE42DA84D05D17C78E9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A94D7-F3DF-46F4-92EF-19A97A78680F}"/>
      </w:docPartPr>
      <w:docPartBody>
        <w:p w:rsidR="00AE6AE5" w:rsidRDefault="00100856" w:rsidP="00100856">
          <w:pPr>
            <w:pStyle w:val="769400F294BE42DA84D05D17C78E95BB9"/>
          </w:pPr>
          <w:r w:rsidRPr="00C81247"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2E1ED3DE239C40509EE99E9CDEC61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0D6C2-6DFA-43CB-AE11-51BF3DE42F98}"/>
      </w:docPartPr>
      <w:docPartBody>
        <w:p w:rsidR="00AE6AE5" w:rsidRDefault="00100856" w:rsidP="00100856">
          <w:pPr>
            <w:pStyle w:val="2E1ED3DE239C40509EE99E9CDEC61FA8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D3096DE66433450FA4068118F4206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C1FE3-23B6-4059-A4FB-54EAE1B3FF98}"/>
      </w:docPartPr>
      <w:docPartBody>
        <w:p w:rsidR="00AE6AE5" w:rsidRDefault="00100856" w:rsidP="00100856">
          <w:pPr>
            <w:pStyle w:val="D3096DE66433450FA4068118F4206A1C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D102A3602A5D4EF9BE34CE2424562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8E2D9-CF97-4213-AFAF-1EA40DC0DCDD}"/>
      </w:docPartPr>
      <w:docPartBody>
        <w:p w:rsidR="00AE6AE5" w:rsidRDefault="00100856" w:rsidP="00100856">
          <w:pPr>
            <w:pStyle w:val="D102A3602A5D4EF9BE34CE2424562D40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17DFE086172142AC98A651BDEF328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B704D-0536-4290-8E4E-52B3A9AEE841}"/>
      </w:docPartPr>
      <w:docPartBody>
        <w:p w:rsidR="00AE6AE5" w:rsidRDefault="00100856" w:rsidP="00100856">
          <w:pPr>
            <w:pStyle w:val="17DFE086172142AC98A651BDEF3280E1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232393880FCB489FB860249B3ED10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F6DC-25CD-4FD3-AE0C-32D78D8511AA}"/>
      </w:docPartPr>
      <w:docPartBody>
        <w:p w:rsidR="00AE6AE5" w:rsidRDefault="00100856" w:rsidP="00100856">
          <w:pPr>
            <w:pStyle w:val="232393880FCB489FB860249B3ED105EA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36202E6ADA1A499A8E0235FAC6AF3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2C0BF-88AD-42AF-A811-BEE9F36337C6}"/>
      </w:docPartPr>
      <w:docPartBody>
        <w:p w:rsidR="00AE6AE5" w:rsidRDefault="00100856" w:rsidP="00100856">
          <w:pPr>
            <w:pStyle w:val="36202E6ADA1A499A8E0235FAC6AF391F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35B2360B760241919C01DDB0D5C83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819D0-EDAB-432D-9A23-98BAB13AC56D}"/>
      </w:docPartPr>
      <w:docPartBody>
        <w:p w:rsidR="00AE6AE5" w:rsidRDefault="00100856" w:rsidP="00100856">
          <w:pPr>
            <w:pStyle w:val="35B2360B760241919C01DDB0D5C83E04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53A6F3BF25D447B9A4DC85701C372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BB51-3102-45B6-8A34-9BC3C6DDB147}"/>
      </w:docPartPr>
      <w:docPartBody>
        <w:p w:rsidR="00AE6AE5" w:rsidRDefault="00100856" w:rsidP="00100856">
          <w:pPr>
            <w:pStyle w:val="53A6F3BF25D447B9A4DC85701C3724BB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23E6BCF0AE0D4474A73003F6EF47A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69BAF-DE05-4944-85C5-A857EE6837BC}"/>
      </w:docPartPr>
      <w:docPartBody>
        <w:p w:rsidR="00AE6AE5" w:rsidRDefault="00100856" w:rsidP="00100856">
          <w:pPr>
            <w:pStyle w:val="23E6BCF0AE0D4474A73003F6EF47AB58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82F83A5C407E4340BD242A2E357D9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F9438-94C6-4109-AC51-AE8FCF8FDEAE}"/>
      </w:docPartPr>
      <w:docPartBody>
        <w:p w:rsidR="00AE6AE5" w:rsidRDefault="00100856" w:rsidP="00100856">
          <w:pPr>
            <w:pStyle w:val="82F83A5C407E4340BD242A2E357D9F269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08C6DBF5D98B4728B57685DC0E5A9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4714-371F-4A18-B64F-F39EF1E2E007}"/>
      </w:docPartPr>
      <w:docPartBody>
        <w:p w:rsidR="00AE6AE5" w:rsidRDefault="00100856" w:rsidP="00100856">
          <w:pPr>
            <w:pStyle w:val="08C6DBF5D98B4728B57685DC0E5A9B719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B4D5DB8C3688473C9BE879D8995BF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EE111-ABCC-4120-A705-AA5B654DBA0E}"/>
      </w:docPartPr>
      <w:docPartBody>
        <w:p w:rsidR="00AE6AE5" w:rsidRDefault="00100856" w:rsidP="00100856">
          <w:pPr>
            <w:pStyle w:val="B4D5DB8C3688473C9BE879D8995BFCF9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E5DD781158594DF6A1384088DAEC7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74E0B-CCF7-4FF0-A882-3340A60CE67B}"/>
      </w:docPartPr>
      <w:docPartBody>
        <w:p w:rsidR="00AE6AE5" w:rsidRDefault="00100856" w:rsidP="00100856">
          <w:pPr>
            <w:pStyle w:val="E5DD781158594DF6A1384088DAEC7BEA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8AEBF7A0DCCF40E28E1AB49FFC298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F30E7-E3BC-44F6-918A-9B60F3158005}"/>
      </w:docPartPr>
      <w:docPartBody>
        <w:p w:rsidR="00AE6AE5" w:rsidRDefault="00100856" w:rsidP="00100856">
          <w:pPr>
            <w:pStyle w:val="8AEBF7A0DCCF40E28E1AB49FFC29805E8"/>
          </w:pPr>
          <w:r>
            <w:rPr>
              <w:rStyle w:val="PlaceholderText"/>
              <w:rFonts w:eastAsia="Calibri"/>
            </w:rPr>
            <w:t xml:space="preserve">                             </w:t>
          </w:r>
        </w:p>
      </w:docPartBody>
    </w:docPart>
    <w:docPart>
      <w:docPartPr>
        <w:name w:val="BB876210965645648D4E12355FBC8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4613A-F88D-4489-9729-9EEFAD00D58D}"/>
      </w:docPartPr>
      <w:docPartBody>
        <w:p w:rsidR="00AE6AE5" w:rsidRDefault="00100856" w:rsidP="00100856">
          <w:pPr>
            <w:pStyle w:val="BB876210965645648D4E12355FBC84808"/>
          </w:pPr>
          <w:r>
            <w:rPr>
              <w:rStyle w:val="PlaceholderText"/>
            </w:rPr>
            <w:t xml:space="preserve">                </w:t>
          </w:r>
        </w:p>
      </w:docPartBody>
    </w:docPart>
    <w:docPart>
      <w:docPartPr>
        <w:name w:val="90F8EDE056024A40BC0250F43EC3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A2170-26AF-4138-A068-C4F96762807D}"/>
      </w:docPartPr>
      <w:docPartBody>
        <w:p w:rsidR="00AE6AE5" w:rsidRDefault="00100856" w:rsidP="00100856">
          <w:pPr>
            <w:pStyle w:val="90F8EDE056024A40BC0250F43EC3B9648"/>
          </w:pPr>
          <w:r>
            <w:rPr>
              <w:rStyle w:val="PlaceholderText"/>
            </w:rPr>
            <w:t xml:space="preserve">       </w:t>
          </w:r>
        </w:p>
      </w:docPartBody>
    </w:docPart>
    <w:docPart>
      <w:docPartPr>
        <w:name w:val="7F3F63C090974EAF9C8E9116DD4C6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3974D-F9DB-41A0-ABB5-09A1593603CE}"/>
      </w:docPartPr>
      <w:docPartBody>
        <w:p w:rsidR="00AE6AE5" w:rsidRDefault="00100856" w:rsidP="00100856">
          <w:pPr>
            <w:pStyle w:val="7F3F63C090974EAF9C8E9116DD4C631F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4F0BE0FF41734CFB879CE10111DD4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EC8B5-72F9-4DE4-A469-BD59B8F636B0}"/>
      </w:docPartPr>
      <w:docPartBody>
        <w:p w:rsidR="00AE6AE5" w:rsidRDefault="00100856" w:rsidP="00100856">
          <w:pPr>
            <w:pStyle w:val="4F0BE0FF41734CFB879CE10111DD4D8F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8ECBF9762F284FDCBBE195CE71D0C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5BCD7-3C85-450D-B204-A0A19FDCD881}"/>
      </w:docPartPr>
      <w:docPartBody>
        <w:p w:rsidR="00AE6AE5" w:rsidRDefault="00100856" w:rsidP="00100856">
          <w:pPr>
            <w:pStyle w:val="8ECBF9762F284FDCBBE195CE71D0C5E5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B66CC6750D3546BA8379328467B2A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32D05-4615-4F49-8267-46B4FE492E30}"/>
      </w:docPartPr>
      <w:docPartBody>
        <w:p w:rsidR="00AE6AE5" w:rsidRDefault="00100856" w:rsidP="00100856">
          <w:pPr>
            <w:pStyle w:val="B66CC6750D3546BA8379328467B2AA75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766B4AEAC9DD4ADCAFE7F679312C1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5AC64-16EB-44AA-80F5-94EA170FCCBA}"/>
      </w:docPartPr>
      <w:docPartBody>
        <w:p w:rsidR="00AE6AE5" w:rsidRDefault="00100856" w:rsidP="00100856">
          <w:pPr>
            <w:pStyle w:val="766B4AEAC9DD4ADCAFE7F679312C18C0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544232E7AE064EB19602869AD282C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78E8-255C-4A14-87FD-B259CA664694}"/>
      </w:docPartPr>
      <w:docPartBody>
        <w:p w:rsidR="00AE6AE5" w:rsidRDefault="00100856" w:rsidP="00100856">
          <w:pPr>
            <w:pStyle w:val="544232E7AE064EB19602869AD282CBA4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FB3567E4C5C44A168A1BED92F02CB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29463-146C-42AB-A3DB-184B9E3F058C}"/>
      </w:docPartPr>
      <w:docPartBody>
        <w:p w:rsidR="00AE6AE5" w:rsidRDefault="00100856" w:rsidP="00100856">
          <w:pPr>
            <w:pStyle w:val="FB3567E4C5C44A168A1BED92F02CBA3B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7A5A595936104A149C1B074E01516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8D282-E525-4420-A23C-88FF955F6405}"/>
      </w:docPartPr>
      <w:docPartBody>
        <w:p w:rsidR="00AE6AE5" w:rsidRDefault="00100856" w:rsidP="00100856">
          <w:pPr>
            <w:pStyle w:val="7A5A595936104A149C1B074E01516CC3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415C0944FAD441858E8DF302DC580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0284B-CDE1-4ABD-9CBB-CC52F9AA011B}"/>
      </w:docPartPr>
      <w:docPartBody>
        <w:p w:rsidR="00AE6AE5" w:rsidRDefault="00100856" w:rsidP="00100856">
          <w:pPr>
            <w:pStyle w:val="415C0944FAD441858E8DF302DC580353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E0C628AB0E224852A0DED43B62DC9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44811-1B1A-431B-B321-53464A7DC524}"/>
      </w:docPartPr>
      <w:docPartBody>
        <w:p w:rsidR="00AE6AE5" w:rsidRDefault="00100856" w:rsidP="00100856">
          <w:pPr>
            <w:pStyle w:val="E0C628AB0E224852A0DED43B62DC9167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E423249D24BA4C90BFA377957D7C2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DF4EA-2924-4CC6-A6F4-8BF34B1E67B5}"/>
      </w:docPartPr>
      <w:docPartBody>
        <w:p w:rsidR="00AE6AE5" w:rsidRDefault="00100856" w:rsidP="00100856">
          <w:pPr>
            <w:pStyle w:val="E423249D24BA4C90BFA377957D7C214D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25FFDDDD82654F55A79694F51BB23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62243-7756-4F0C-84E6-9D390CAD9078}"/>
      </w:docPartPr>
      <w:docPartBody>
        <w:p w:rsidR="00AE6AE5" w:rsidRDefault="00100856" w:rsidP="00100856">
          <w:pPr>
            <w:pStyle w:val="25FFDDDD82654F55A79694F51BB2341E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6660D29ED87F44A08B6FBFDEECF8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FC1E5-0735-436A-8AE6-52598504FC8B}"/>
      </w:docPartPr>
      <w:docPartBody>
        <w:p w:rsidR="00AE6AE5" w:rsidRDefault="00100856" w:rsidP="00100856">
          <w:pPr>
            <w:pStyle w:val="6660D29ED87F44A08B6FBFDEECF8C14A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B467722FFFAF49CEAF5C3E7A18B68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85548-0818-4364-83C1-4A0D07A44C82}"/>
      </w:docPartPr>
      <w:docPartBody>
        <w:p w:rsidR="00AE6AE5" w:rsidRDefault="00100856" w:rsidP="00100856">
          <w:pPr>
            <w:pStyle w:val="B467722FFFAF49CEAF5C3E7A18B68FBB8"/>
          </w:pPr>
          <w:r>
            <w:rPr>
              <w:rStyle w:val="PlaceholderText"/>
              <w:rFonts w:eastAsia="Calibri"/>
            </w:rPr>
            <w:t xml:space="preserve">                               </w:t>
          </w:r>
        </w:p>
      </w:docPartBody>
    </w:docPart>
    <w:docPart>
      <w:docPartPr>
        <w:name w:val="23BD62C957DB4CA9A4A3F54DC34B9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9743B-1C33-47ED-AFC2-DF732F98DA61}"/>
      </w:docPartPr>
      <w:docPartBody>
        <w:p w:rsidR="00AE6AE5" w:rsidRDefault="00100856" w:rsidP="00100856">
          <w:pPr>
            <w:pStyle w:val="23BD62C957DB4CA9A4A3F54DC34B9542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D1E0A3B1A30846D383E2779FDD2F2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BDEE2-C46E-4CE0-A437-8732D3D54AAA}"/>
      </w:docPartPr>
      <w:docPartBody>
        <w:p w:rsidR="00AE6AE5" w:rsidRDefault="00100856" w:rsidP="00100856">
          <w:pPr>
            <w:pStyle w:val="D1E0A3B1A30846D383E2779FDD2F2680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A0FD30082786404CAF24E8C868C5C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1114E-FDF9-4131-872C-A1DB09469F6B}"/>
      </w:docPartPr>
      <w:docPartBody>
        <w:p w:rsidR="00AE6AE5" w:rsidRDefault="00100856" w:rsidP="00100856">
          <w:pPr>
            <w:pStyle w:val="A0FD30082786404CAF24E8C868C5C915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FB351CFDD0974F03A73520E71DB70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3A41F-2ED5-46DF-BA3A-95B1185E0A3B}"/>
      </w:docPartPr>
      <w:docPartBody>
        <w:p w:rsidR="00AE6AE5" w:rsidRDefault="00100856" w:rsidP="00100856">
          <w:pPr>
            <w:pStyle w:val="FB351CFDD0974F03A73520E71DB70D56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4A8C1354F02B45A4810F44ECEFB54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0C797-40F8-4C9B-8EE4-4F0E2464F5C8}"/>
      </w:docPartPr>
      <w:docPartBody>
        <w:p w:rsidR="00AE6AE5" w:rsidRDefault="00100856" w:rsidP="00100856">
          <w:pPr>
            <w:pStyle w:val="4A8C1354F02B45A4810F44ECEFB54F3D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834552E402F349EBBD8C5A519D5CF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4A2F-0762-4A78-9088-8A649C24A6AE}"/>
      </w:docPartPr>
      <w:docPartBody>
        <w:p w:rsidR="00AE6AE5" w:rsidRDefault="00100856" w:rsidP="00100856">
          <w:pPr>
            <w:pStyle w:val="834552E402F349EBBD8C5A519D5CF804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97C66761F6BD4614A1AD2483DEB93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C8ECC-4E8B-4B77-964F-A8EFA1EA9BAC}"/>
      </w:docPartPr>
      <w:docPartBody>
        <w:p w:rsidR="00AE6AE5" w:rsidRDefault="00100856" w:rsidP="00100856">
          <w:pPr>
            <w:pStyle w:val="97C66761F6BD4614A1AD2483DEB93526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2822F58ECD724573BCB6D57D86C4E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8E398-0FEE-4271-B7E1-54E2970B52FF}"/>
      </w:docPartPr>
      <w:docPartBody>
        <w:p w:rsidR="00AE6AE5" w:rsidRDefault="00100856" w:rsidP="00100856">
          <w:pPr>
            <w:pStyle w:val="2822F58ECD724573BCB6D57D86C4E138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D1B4E50DA668481E8BFBEC433D720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3C02F-0A01-4D2F-9601-35D36C5F785F}"/>
      </w:docPartPr>
      <w:docPartBody>
        <w:p w:rsidR="00AE6AE5" w:rsidRDefault="00100856" w:rsidP="00100856">
          <w:pPr>
            <w:pStyle w:val="D1B4E50DA668481E8BFBEC433D72058D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E525E0129B3F4247BFCA93B2234A7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D37A9-1FB2-410D-AE58-592DE1B6836C}"/>
      </w:docPartPr>
      <w:docPartBody>
        <w:p w:rsidR="00AE6AE5" w:rsidRDefault="00100856" w:rsidP="00100856">
          <w:pPr>
            <w:pStyle w:val="E525E0129B3F4247BFCA93B2234A7E49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75BF0DE71556413783F9E1E53824D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8798F-086E-45A2-BDDA-AD9585B2D6CC}"/>
      </w:docPartPr>
      <w:docPartBody>
        <w:p w:rsidR="00AE6AE5" w:rsidRDefault="00100856" w:rsidP="00100856">
          <w:pPr>
            <w:pStyle w:val="75BF0DE71556413783F9E1E53824DA6D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324010FF26714990A716529F19DC6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D2A34-0683-424C-8D2B-8710E517CA02}"/>
      </w:docPartPr>
      <w:docPartBody>
        <w:p w:rsidR="00AE6AE5" w:rsidRDefault="00100856" w:rsidP="00100856">
          <w:pPr>
            <w:pStyle w:val="324010FF26714990A716529F19DC6A20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D0F0FB967D154CC0A3A4BAED36C80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0DCA7-790C-4A83-9E01-F045E21C3730}"/>
      </w:docPartPr>
      <w:docPartBody>
        <w:p w:rsidR="00AE6AE5" w:rsidRDefault="00100856" w:rsidP="00100856">
          <w:pPr>
            <w:pStyle w:val="D0F0FB967D154CC0A3A4BAED36C809DE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29CB76CDB1644AF19DCD7C0AA7D98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0A28D-B17C-47C8-AF8F-8207559A84B7}"/>
      </w:docPartPr>
      <w:docPartBody>
        <w:p w:rsidR="00AE6AE5" w:rsidRDefault="00100856" w:rsidP="00100856">
          <w:pPr>
            <w:pStyle w:val="29CB76CDB1644AF19DCD7C0AA7D98653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D0EA7AAA51284ADFADB4F5F860FD8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E608C-E534-4968-B141-F7625450594A}"/>
      </w:docPartPr>
      <w:docPartBody>
        <w:p w:rsidR="00AE6AE5" w:rsidRDefault="00100856" w:rsidP="00100856">
          <w:pPr>
            <w:pStyle w:val="D0EA7AAA51284ADFADB4F5F860FD8E8F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0FE8A1C534FA4A7AB34C16BD14EF9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4DCDC-7E01-443B-9805-E538BA3E8AE3}"/>
      </w:docPartPr>
      <w:docPartBody>
        <w:p w:rsidR="00AE6AE5" w:rsidRDefault="00100856" w:rsidP="00100856">
          <w:pPr>
            <w:pStyle w:val="0FE8A1C534FA4A7AB34C16BD14EF9998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DA357539F03C4D0688F032753D899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30596-740F-424C-863F-E2F27DD6D740}"/>
      </w:docPartPr>
      <w:docPartBody>
        <w:p w:rsidR="00AE6AE5" w:rsidRDefault="00100856" w:rsidP="00100856">
          <w:pPr>
            <w:pStyle w:val="DA357539F03C4D0688F032753D899394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1059B1DCA2524E45BBB8A37AE7255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3D37A-E9FF-49D7-8C1F-29D4E3583238}"/>
      </w:docPartPr>
      <w:docPartBody>
        <w:p w:rsidR="00AE6AE5" w:rsidRDefault="00100856" w:rsidP="00100856">
          <w:pPr>
            <w:pStyle w:val="1059B1DCA2524E45BBB8A37AE7255AD6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423E3E4035CB437586AD73DED9739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DA01B-5D0A-4001-9155-36D7DD216A3D}"/>
      </w:docPartPr>
      <w:docPartBody>
        <w:p w:rsidR="00AE6AE5" w:rsidRDefault="00100856" w:rsidP="00100856">
          <w:pPr>
            <w:pStyle w:val="423E3E4035CB437586AD73DED973990C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E9AE4EB6F12E47B495F7038207810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D837F-3D7C-4F83-81C0-A99E16DA4F62}"/>
      </w:docPartPr>
      <w:docPartBody>
        <w:p w:rsidR="00AE6AE5" w:rsidRDefault="00100856" w:rsidP="00100856">
          <w:pPr>
            <w:pStyle w:val="E9AE4EB6F12E47B495F70382078104A2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7851974F2EED4F33B309178317007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02DAF-FF13-4F28-B50B-8C09D68CDB0C}"/>
      </w:docPartPr>
      <w:docPartBody>
        <w:p w:rsidR="00AE6AE5" w:rsidRDefault="00100856" w:rsidP="00100856">
          <w:pPr>
            <w:pStyle w:val="7851974F2EED4F33B309178317007C04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F3151F202AA64E139D496114A5419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66D21-A883-4A81-A645-8B7C52F91F13}"/>
      </w:docPartPr>
      <w:docPartBody>
        <w:p w:rsidR="00AE6AE5" w:rsidRDefault="00100856" w:rsidP="00100856">
          <w:pPr>
            <w:pStyle w:val="F3151F202AA64E139D496114A5419F881"/>
          </w:pPr>
          <w:r>
            <w:rPr>
              <w:rStyle w:val="PlaceholderText"/>
            </w:rPr>
            <w:t xml:space="preserve">                   </w:t>
          </w:r>
        </w:p>
      </w:docPartBody>
    </w:docPart>
    <w:docPart>
      <w:docPartPr>
        <w:name w:val="870102FB792C45EDB78395744B29A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3E38E-2449-4532-A6E9-D9C6689C9498}"/>
      </w:docPartPr>
      <w:docPartBody>
        <w:p w:rsidR="00AE6AE5" w:rsidRDefault="00100856" w:rsidP="00100856">
          <w:pPr>
            <w:pStyle w:val="870102FB792C45EDB78395744B29A070"/>
          </w:pPr>
          <w:r>
            <w:rPr>
              <w:rStyle w:val="PlaceholderText"/>
            </w:rPr>
            <w:t xml:space="preserve">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7229"/>
    <w:rsid w:val="000206DE"/>
    <w:rsid w:val="00100856"/>
    <w:rsid w:val="004E7479"/>
    <w:rsid w:val="008E4A97"/>
    <w:rsid w:val="00947229"/>
    <w:rsid w:val="00AE6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0856"/>
    <w:rPr>
      <w:color w:val="808080"/>
    </w:rPr>
  </w:style>
  <w:style w:type="paragraph" w:customStyle="1" w:styleId="788D8F2A75C148558FD9C77631B3FFD710">
    <w:name w:val="788D8F2A75C148558FD9C77631B3FFD710"/>
    <w:rsid w:val="00100856"/>
    <w:rPr>
      <w:rFonts w:eastAsiaTheme="minorHAnsi"/>
    </w:rPr>
  </w:style>
  <w:style w:type="paragraph" w:customStyle="1" w:styleId="81D75BC2FF4148ED92B451E841AF637D10">
    <w:name w:val="81D75BC2FF4148ED92B451E841AF637D10"/>
    <w:rsid w:val="00100856"/>
    <w:rPr>
      <w:rFonts w:eastAsiaTheme="minorHAnsi"/>
    </w:rPr>
  </w:style>
  <w:style w:type="paragraph" w:customStyle="1" w:styleId="F10A9FED25C845908714291768525F219">
    <w:name w:val="F10A9FED25C845908714291768525F219"/>
    <w:rsid w:val="00100856"/>
    <w:rPr>
      <w:rFonts w:eastAsiaTheme="minorHAnsi"/>
    </w:rPr>
  </w:style>
  <w:style w:type="paragraph" w:customStyle="1" w:styleId="769400F294BE42DA84D05D17C78E95BB9">
    <w:name w:val="769400F294BE42DA84D05D17C78E95BB9"/>
    <w:rsid w:val="00100856"/>
    <w:rPr>
      <w:rFonts w:eastAsiaTheme="minorHAnsi"/>
    </w:rPr>
  </w:style>
  <w:style w:type="paragraph" w:customStyle="1" w:styleId="2E1ED3DE239C40509EE99E9CDEC61FA89">
    <w:name w:val="2E1ED3DE239C40509EE99E9CDEC61FA89"/>
    <w:rsid w:val="00100856"/>
    <w:rPr>
      <w:rFonts w:eastAsiaTheme="minorHAnsi"/>
    </w:rPr>
  </w:style>
  <w:style w:type="paragraph" w:customStyle="1" w:styleId="B4F5CE21A90E4FD6B01309193D82928710">
    <w:name w:val="B4F5CE21A90E4FD6B01309193D82928710"/>
    <w:rsid w:val="00100856"/>
    <w:rPr>
      <w:rFonts w:eastAsiaTheme="minorHAnsi"/>
    </w:rPr>
  </w:style>
  <w:style w:type="paragraph" w:customStyle="1" w:styleId="D3096DE66433450FA4068118F4206A1C9">
    <w:name w:val="D3096DE66433450FA4068118F4206A1C9"/>
    <w:rsid w:val="00100856"/>
    <w:rPr>
      <w:rFonts w:eastAsiaTheme="minorHAnsi"/>
    </w:rPr>
  </w:style>
  <w:style w:type="paragraph" w:customStyle="1" w:styleId="D102A3602A5D4EF9BE34CE2424562D409">
    <w:name w:val="D102A3602A5D4EF9BE34CE2424562D409"/>
    <w:rsid w:val="00100856"/>
    <w:rPr>
      <w:rFonts w:eastAsiaTheme="minorHAnsi"/>
    </w:rPr>
  </w:style>
  <w:style w:type="paragraph" w:customStyle="1" w:styleId="17DFE086172142AC98A651BDEF3280E19">
    <w:name w:val="17DFE086172142AC98A651BDEF3280E19"/>
    <w:rsid w:val="00100856"/>
    <w:rPr>
      <w:rFonts w:eastAsiaTheme="minorHAnsi"/>
    </w:rPr>
  </w:style>
  <w:style w:type="paragraph" w:customStyle="1" w:styleId="232393880FCB489FB860249B3ED105EA9">
    <w:name w:val="232393880FCB489FB860249B3ED105EA9"/>
    <w:rsid w:val="00100856"/>
    <w:rPr>
      <w:rFonts w:eastAsiaTheme="minorHAnsi"/>
    </w:rPr>
  </w:style>
  <w:style w:type="paragraph" w:customStyle="1" w:styleId="36202E6ADA1A499A8E0235FAC6AF391F9">
    <w:name w:val="36202E6ADA1A499A8E0235FAC6AF391F9"/>
    <w:rsid w:val="00100856"/>
    <w:rPr>
      <w:rFonts w:eastAsiaTheme="minorHAnsi"/>
    </w:rPr>
  </w:style>
  <w:style w:type="paragraph" w:customStyle="1" w:styleId="35B2360B760241919C01DDB0D5C83E049">
    <w:name w:val="35B2360B760241919C01DDB0D5C83E049"/>
    <w:rsid w:val="00100856"/>
    <w:rPr>
      <w:rFonts w:eastAsiaTheme="minorHAnsi"/>
    </w:rPr>
  </w:style>
  <w:style w:type="paragraph" w:customStyle="1" w:styleId="53A6F3BF25D447B9A4DC85701C3724BB9">
    <w:name w:val="53A6F3BF25D447B9A4DC85701C3724BB9"/>
    <w:rsid w:val="00100856"/>
    <w:rPr>
      <w:rFonts w:eastAsiaTheme="minorHAnsi"/>
    </w:rPr>
  </w:style>
  <w:style w:type="paragraph" w:customStyle="1" w:styleId="23E6BCF0AE0D4474A73003F6EF47AB589">
    <w:name w:val="23E6BCF0AE0D4474A73003F6EF47AB589"/>
    <w:rsid w:val="00100856"/>
    <w:rPr>
      <w:rFonts w:eastAsiaTheme="minorHAnsi"/>
    </w:rPr>
  </w:style>
  <w:style w:type="paragraph" w:customStyle="1" w:styleId="82F83A5C407E4340BD242A2E357D9F269">
    <w:name w:val="82F83A5C407E4340BD242A2E357D9F269"/>
    <w:rsid w:val="00100856"/>
    <w:rPr>
      <w:rFonts w:eastAsiaTheme="minorHAnsi"/>
    </w:rPr>
  </w:style>
  <w:style w:type="paragraph" w:customStyle="1" w:styleId="B4D5DB8C3688473C9BE879D8995BFCF98">
    <w:name w:val="B4D5DB8C3688473C9BE879D8995BFCF98"/>
    <w:rsid w:val="00100856"/>
    <w:rPr>
      <w:rFonts w:eastAsiaTheme="minorHAnsi"/>
    </w:rPr>
  </w:style>
  <w:style w:type="paragraph" w:customStyle="1" w:styleId="E5DD781158594DF6A1384088DAEC7BEA8">
    <w:name w:val="E5DD781158594DF6A1384088DAEC7BEA8"/>
    <w:rsid w:val="00100856"/>
    <w:rPr>
      <w:rFonts w:eastAsiaTheme="minorHAnsi"/>
    </w:rPr>
  </w:style>
  <w:style w:type="paragraph" w:customStyle="1" w:styleId="8AEBF7A0DCCF40E28E1AB49FFC29805E8">
    <w:name w:val="8AEBF7A0DCCF40E28E1AB49FFC29805E8"/>
    <w:rsid w:val="00100856"/>
    <w:rPr>
      <w:rFonts w:eastAsiaTheme="minorHAnsi"/>
    </w:rPr>
  </w:style>
  <w:style w:type="paragraph" w:customStyle="1" w:styleId="BB876210965645648D4E12355FBC84808">
    <w:name w:val="BB876210965645648D4E12355FBC84808"/>
    <w:rsid w:val="00100856"/>
    <w:rPr>
      <w:rFonts w:eastAsiaTheme="minorHAnsi"/>
    </w:rPr>
  </w:style>
  <w:style w:type="paragraph" w:customStyle="1" w:styleId="90F8EDE056024A40BC0250F43EC3B9648">
    <w:name w:val="90F8EDE056024A40BC0250F43EC3B9648"/>
    <w:rsid w:val="00100856"/>
    <w:rPr>
      <w:rFonts w:eastAsiaTheme="minorHAnsi"/>
    </w:rPr>
  </w:style>
  <w:style w:type="paragraph" w:customStyle="1" w:styleId="7F3F63C090974EAF9C8E9116DD4C631F8">
    <w:name w:val="7F3F63C090974EAF9C8E9116DD4C631F8"/>
    <w:rsid w:val="00100856"/>
    <w:rPr>
      <w:rFonts w:eastAsiaTheme="minorHAnsi"/>
    </w:rPr>
  </w:style>
  <w:style w:type="paragraph" w:customStyle="1" w:styleId="4F0BE0FF41734CFB879CE10111DD4D8F8">
    <w:name w:val="4F0BE0FF41734CFB879CE10111DD4D8F8"/>
    <w:rsid w:val="00100856"/>
    <w:rPr>
      <w:rFonts w:eastAsiaTheme="minorHAnsi"/>
    </w:rPr>
  </w:style>
  <w:style w:type="paragraph" w:customStyle="1" w:styleId="8ECBF9762F284FDCBBE195CE71D0C5E58">
    <w:name w:val="8ECBF9762F284FDCBBE195CE71D0C5E58"/>
    <w:rsid w:val="00100856"/>
    <w:rPr>
      <w:rFonts w:eastAsiaTheme="minorHAnsi"/>
    </w:rPr>
  </w:style>
  <w:style w:type="paragraph" w:customStyle="1" w:styleId="B66CC6750D3546BA8379328467B2AA758">
    <w:name w:val="B66CC6750D3546BA8379328467B2AA758"/>
    <w:rsid w:val="00100856"/>
    <w:rPr>
      <w:rFonts w:eastAsiaTheme="minorHAnsi"/>
    </w:rPr>
  </w:style>
  <w:style w:type="paragraph" w:customStyle="1" w:styleId="766B4AEAC9DD4ADCAFE7F679312C18C08">
    <w:name w:val="766B4AEAC9DD4ADCAFE7F679312C18C08"/>
    <w:rsid w:val="00100856"/>
    <w:rPr>
      <w:rFonts w:eastAsiaTheme="minorHAnsi"/>
    </w:rPr>
  </w:style>
  <w:style w:type="paragraph" w:customStyle="1" w:styleId="544232E7AE064EB19602869AD282CBA48">
    <w:name w:val="544232E7AE064EB19602869AD282CBA48"/>
    <w:rsid w:val="00100856"/>
    <w:rPr>
      <w:rFonts w:eastAsiaTheme="minorHAnsi"/>
    </w:rPr>
  </w:style>
  <w:style w:type="paragraph" w:customStyle="1" w:styleId="FB3567E4C5C44A168A1BED92F02CBA3B8">
    <w:name w:val="FB3567E4C5C44A168A1BED92F02CBA3B8"/>
    <w:rsid w:val="00100856"/>
    <w:rPr>
      <w:rFonts w:eastAsiaTheme="minorHAnsi"/>
    </w:rPr>
  </w:style>
  <w:style w:type="paragraph" w:customStyle="1" w:styleId="7A5A595936104A149C1B074E01516CC38">
    <w:name w:val="7A5A595936104A149C1B074E01516CC38"/>
    <w:rsid w:val="00100856"/>
    <w:rPr>
      <w:rFonts w:eastAsiaTheme="minorHAnsi"/>
    </w:rPr>
  </w:style>
  <w:style w:type="paragraph" w:customStyle="1" w:styleId="415C0944FAD441858E8DF302DC5803538">
    <w:name w:val="415C0944FAD441858E8DF302DC5803538"/>
    <w:rsid w:val="00100856"/>
    <w:rPr>
      <w:rFonts w:eastAsiaTheme="minorHAnsi"/>
    </w:rPr>
  </w:style>
  <w:style w:type="paragraph" w:customStyle="1" w:styleId="E0C628AB0E224852A0DED43B62DC91678">
    <w:name w:val="E0C628AB0E224852A0DED43B62DC91678"/>
    <w:rsid w:val="00100856"/>
    <w:rPr>
      <w:rFonts w:eastAsiaTheme="minorHAnsi"/>
    </w:rPr>
  </w:style>
  <w:style w:type="paragraph" w:customStyle="1" w:styleId="E423249D24BA4C90BFA377957D7C214D8">
    <w:name w:val="E423249D24BA4C90BFA377957D7C214D8"/>
    <w:rsid w:val="00100856"/>
    <w:rPr>
      <w:rFonts w:eastAsiaTheme="minorHAnsi"/>
    </w:rPr>
  </w:style>
  <w:style w:type="paragraph" w:customStyle="1" w:styleId="25FFDDDD82654F55A79694F51BB2341E8">
    <w:name w:val="25FFDDDD82654F55A79694F51BB2341E8"/>
    <w:rsid w:val="00100856"/>
    <w:rPr>
      <w:rFonts w:eastAsiaTheme="minorHAnsi"/>
    </w:rPr>
  </w:style>
  <w:style w:type="paragraph" w:customStyle="1" w:styleId="6660D29ED87F44A08B6FBFDEECF8C14A8">
    <w:name w:val="6660D29ED87F44A08B6FBFDEECF8C14A8"/>
    <w:rsid w:val="00100856"/>
    <w:rPr>
      <w:rFonts w:eastAsiaTheme="minorHAnsi"/>
    </w:rPr>
  </w:style>
  <w:style w:type="paragraph" w:customStyle="1" w:styleId="B467722FFFAF49CEAF5C3E7A18B68FBB8">
    <w:name w:val="B467722FFFAF49CEAF5C3E7A18B68FBB8"/>
    <w:rsid w:val="00100856"/>
    <w:rPr>
      <w:rFonts w:eastAsiaTheme="minorHAnsi"/>
    </w:rPr>
  </w:style>
  <w:style w:type="paragraph" w:customStyle="1" w:styleId="23BD62C957DB4CA9A4A3F54DC34B95421">
    <w:name w:val="23BD62C957DB4CA9A4A3F54DC34B95421"/>
    <w:rsid w:val="00100856"/>
    <w:rPr>
      <w:rFonts w:eastAsiaTheme="minorHAnsi"/>
    </w:rPr>
  </w:style>
  <w:style w:type="paragraph" w:customStyle="1" w:styleId="D1E0A3B1A30846D383E2779FDD2F26801">
    <w:name w:val="D1E0A3B1A30846D383E2779FDD2F26801"/>
    <w:rsid w:val="00100856"/>
    <w:rPr>
      <w:rFonts w:eastAsiaTheme="minorHAnsi"/>
    </w:rPr>
  </w:style>
  <w:style w:type="paragraph" w:customStyle="1" w:styleId="A0FD30082786404CAF24E8C868C5C9151">
    <w:name w:val="A0FD30082786404CAF24E8C868C5C9151"/>
    <w:rsid w:val="00100856"/>
    <w:rPr>
      <w:rFonts w:eastAsiaTheme="minorHAnsi"/>
    </w:rPr>
  </w:style>
  <w:style w:type="paragraph" w:customStyle="1" w:styleId="FB351CFDD0974F03A73520E71DB70D561">
    <w:name w:val="FB351CFDD0974F03A73520E71DB70D561"/>
    <w:rsid w:val="00100856"/>
    <w:rPr>
      <w:rFonts w:eastAsiaTheme="minorHAnsi"/>
    </w:rPr>
  </w:style>
  <w:style w:type="paragraph" w:customStyle="1" w:styleId="4A8C1354F02B45A4810F44ECEFB54F3D1">
    <w:name w:val="4A8C1354F02B45A4810F44ECEFB54F3D1"/>
    <w:rsid w:val="00100856"/>
    <w:rPr>
      <w:rFonts w:eastAsiaTheme="minorHAnsi"/>
    </w:rPr>
  </w:style>
  <w:style w:type="paragraph" w:customStyle="1" w:styleId="834552E402F349EBBD8C5A519D5CF8041">
    <w:name w:val="834552E402F349EBBD8C5A519D5CF8041"/>
    <w:rsid w:val="00100856"/>
    <w:rPr>
      <w:rFonts w:eastAsiaTheme="minorHAnsi"/>
    </w:rPr>
  </w:style>
  <w:style w:type="paragraph" w:customStyle="1" w:styleId="97C66761F6BD4614A1AD2483DEB935261">
    <w:name w:val="97C66761F6BD4614A1AD2483DEB935261"/>
    <w:rsid w:val="00100856"/>
    <w:rPr>
      <w:rFonts w:eastAsiaTheme="minorHAnsi"/>
    </w:rPr>
  </w:style>
  <w:style w:type="paragraph" w:customStyle="1" w:styleId="2822F58ECD724573BCB6D57D86C4E1381">
    <w:name w:val="2822F58ECD724573BCB6D57D86C4E1381"/>
    <w:rsid w:val="00100856"/>
    <w:rPr>
      <w:rFonts w:eastAsiaTheme="minorHAnsi"/>
    </w:rPr>
  </w:style>
  <w:style w:type="paragraph" w:customStyle="1" w:styleId="D1B4E50DA668481E8BFBEC433D72058D1">
    <w:name w:val="D1B4E50DA668481E8BFBEC433D72058D1"/>
    <w:rsid w:val="00100856"/>
    <w:rPr>
      <w:rFonts w:eastAsiaTheme="minorHAnsi"/>
    </w:rPr>
  </w:style>
  <w:style w:type="paragraph" w:customStyle="1" w:styleId="E525E0129B3F4247BFCA93B2234A7E491">
    <w:name w:val="E525E0129B3F4247BFCA93B2234A7E491"/>
    <w:rsid w:val="00100856"/>
    <w:rPr>
      <w:rFonts w:eastAsiaTheme="minorHAnsi"/>
    </w:rPr>
  </w:style>
  <w:style w:type="paragraph" w:customStyle="1" w:styleId="75BF0DE71556413783F9E1E53824DA6D1">
    <w:name w:val="75BF0DE71556413783F9E1E53824DA6D1"/>
    <w:rsid w:val="00100856"/>
    <w:rPr>
      <w:rFonts w:eastAsiaTheme="minorHAnsi"/>
    </w:rPr>
  </w:style>
  <w:style w:type="paragraph" w:customStyle="1" w:styleId="324010FF26714990A716529F19DC6A201">
    <w:name w:val="324010FF26714990A716529F19DC6A201"/>
    <w:rsid w:val="00100856"/>
    <w:rPr>
      <w:rFonts w:eastAsiaTheme="minorHAnsi"/>
    </w:rPr>
  </w:style>
  <w:style w:type="paragraph" w:customStyle="1" w:styleId="D0F0FB967D154CC0A3A4BAED36C809DE1">
    <w:name w:val="D0F0FB967D154CC0A3A4BAED36C809DE1"/>
    <w:rsid w:val="00100856"/>
    <w:rPr>
      <w:rFonts w:eastAsiaTheme="minorHAnsi"/>
    </w:rPr>
  </w:style>
  <w:style w:type="paragraph" w:customStyle="1" w:styleId="29CB76CDB1644AF19DCD7C0AA7D986531">
    <w:name w:val="29CB76CDB1644AF19DCD7C0AA7D986531"/>
    <w:rsid w:val="00100856"/>
    <w:rPr>
      <w:rFonts w:eastAsiaTheme="minorHAnsi"/>
    </w:rPr>
  </w:style>
  <w:style w:type="paragraph" w:customStyle="1" w:styleId="D0EA7AAA51284ADFADB4F5F860FD8E8F1">
    <w:name w:val="D0EA7AAA51284ADFADB4F5F860FD8E8F1"/>
    <w:rsid w:val="00100856"/>
    <w:rPr>
      <w:rFonts w:eastAsiaTheme="minorHAnsi"/>
    </w:rPr>
  </w:style>
  <w:style w:type="paragraph" w:customStyle="1" w:styleId="0FE8A1C534FA4A7AB34C16BD14EF99981">
    <w:name w:val="0FE8A1C534FA4A7AB34C16BD14EF99981"/>
    <w:rsid w:val="00100856"/>
    <w:rPr>
      <w:rFonts w:eastAsiaTheme="minorHAnsi"/>
    </w:rPr>
  </w:style>
  <w:style w:type="paragraph" w:customStyle="1" w:styleId="DA357539F03C4D0688F032753D8993941">
    <w:name w:val="DA357539F03C4D0688F032753D8993941"/>
    <w:rsid w:val="00100856"/>
    <w:rPr>
      <w:rFonts w:eastAsiaTheme="minorHAnsi"/>
    </w:rPr>
  </w:style>
  <w:style w:type="paragraph" w:customStyle="1" w:styleId="1059B1DCA2524E45BBB8A37AE7255AD61">
    <w:name w:val="1059B1DCA2524E45BBB8A37AE7255AD61"/>
    <w:rsid w:val="00100856"/>
    <w:rPr>
      <w:rFonts w:eastAsiaTheme="minorHAnsi"/>
    </w:rPr>
  </w:style>
  <w:style w:type="paragraph" w:customStyle="1" w:styleId="423E3E4035CB437586AD73DED973990C1">
    <w:name w:val="423E3E4035CB437586AD73DED973990C1"/>
    <w:rsid w:val="00100856"/>
    <w:rPr>
      <w:rFonts w:eastAsiaTheme="minorHAnsi"/>
    </w:rPr>
  </w:style>
  <w:style w:type="paragraph" w:customStyle="1" w:styleId="E9AE4EB6F12E47B495F70382078104A21">
    <w:name w:val="E9AE4EB6F12E47B495F70382078104A21"/>
    <w:rsid w:val="00100856"/>
    <w:rPr>
      <w:rFonts w:eastAsiaTheme="minorHAnsi"/>
    </w:rPr>
  </w:style>
  <w:style w:type="paragraph" w:customStyle="1" w:styleId="7851974F2EED4F33B309178317007C041">
    <w:name w:val="7851974F2EED4F33B309178317007C041"/>
    <w:rsid w:val="00100856"/>
    <w:rPr>
      <w:rFonts w:eastAsiaTheme="minorHAnsi"/>
    </w:rPr>
  </w:style>
  <w:style w:type="paragraph" w:customStyle="1" w:styleId="F3151F202AA64E139D496114A5419F881">
    <w:name w:val="F3151F202AA64E139D496114A5419F881"/>
    <w:rsid w:val="00100856"/>
    <w:pPr>
      <w:ind w:left="720"/>
      <w:contextualSpacing/>
    </w:pPr>
    <w:rPr>
      <w:rFonts w:eastAsiaTheme="minorHAnsi"/>
    </w:rPr>
  </w:style>
  <w:style w:type="paragraph" w:customStyle="1" w:styleId="870102FB792C45EDB78395744B29A070">
    <w:name w:val="870102FB792C45EDB78395744B29A070"/>
    <w:rsid w:val="00100856"/>
    <w:pPr>
      <w:ind w:left="720"/>
      <w:contextualSpacing/>
    </w:pPr>
    <w:rPr>
      <w:rFonts w:eastAsiaTheme="minorHAnsi"/>
    </w:rPr>
  </w:style>
  <w:style w:type="paragraph" w:customStyle="1" w:styleId="08C6DBF5D98B4728B57685DC0E5A9B719">
    <w:name w:val="08C6DBF5D98B4728B57685DC0E5A9B719"/>
    <w:rsid w:val="0010085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DE2857DB99624683067A9FB80A4F4A" ma:contentTypeVersion="7" ma:contentTypeDescription="Create a new document." ma:contentTypeScope="" ma:versionID="0b62a27fdfe12e73f6af7ef01b092a68">
  <xsd:schema xmlns:xsd="http://www.w3.org/2001/XMLSchema" xmlns:xs="http://www.w3.org/2001/XMLSchema" xmlns:p="http://schemas.microsoft.com/office/2006/metadata/properties" xmlns:ns3="7df7e413-5d68-4d8a-9e8f-424f2e55ad5b" xmlns:ns4="4817bda6-7e8c-47f8-992b-8fb8fb514fca" targetNamespace="http://schemas.microsoft.com/office/2006/metadata/properties" ma:root="true" ma:fieldsID="bb08bc1a0ab981b0059bbcc1ffe964b3" ns3:_="" ns4:_="">
    <xsd:import namespace="7df7e413-5d68-4d8a-9e8f-424f2e55ad5b"/>
    <xsd:import namespace="4817bda6-7e8c-47f8-992b-8fb8fb514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7e413-5d68-4d8a-9e8f-424f2e55ad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7bda6-7e8c-47f8-992b-8fb8fb514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FBD6B9-9D9A-4E17-85E6-BD87D703A2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f7e413-5d68-4d8a-9e8f-424f2e55ad5b"/>
    <ds:schemaRef ds:uri="4817bda6-7e8c-47f8-992b-8fb8fb514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8CBB9B-9838-46C0-944F-D57C4EBA7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9119B5-6843-48C5-B38B-55400D0518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46A13A-B5DE-482A-8304-7F8CC3EA5B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2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gle, Dena</dc:creator>
  <cp:keywords/>
  <dc:description/>
  <cp:lastModifiedBy>Fieschko, Rachel</cp:lastModifiedBy>
  <cp:revision>83</cp:revision>
  <cp:lastPrinted>2019-12-13T18:03:00Z</cp:lastPrinted>
  <dcterms:created xsi:type="dcterms:W3CDTF">2019-12-13T15:50:00Z</dcterms:created>
  <dcterms:modified xsi:type="dcterms:W3CDTF">2021-10-29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DE2857DB99624683067A9FB80A4F4A</vt:lpwstr>
  </property>
</Properties>
</file>